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A5AF57" w14:textId="57A20050" w:rsidR="00154476" w:rsidRDefault="00D17AE2" w:rsidP="718298D7">
      <w:pPr>
        <w:rPr>
          <w:rFonts w:asciiTheme="majorHAnsi" w:eastAsiaTheme="minorEastAsia" w:hAnsiTheme="majorHAnsi"/>
          <w:b/>
          <w:bCs/>
          <w:color w:val="0094D5"/>
          <w:sz w:val="20"/>
          <w:szCs w:val="20"/>
          <w:lang w:val="de-DE"/>
        </w:rPr>
      </w:pPr>
      <w:r w:rsidRPr="00D17AE2">
        <w:rPr>
          <w:rFonts w:asciiTheme="majorHAnsi" w:eastAsiaTheme="minorEastAsia" w:hAnsiTheme="majorHAnsi"/>
          <w:b/>
          <w:bCs/>
          <w:color w:val="0094D5"/>
          <w:sz w:val="20"/>
          <w:szCs w:val="20"/>
          <w:lang w:val="de-DE"/>
        </w:rPr>
        <w:t>Immersiver, verständlicher Sound – auf jedem Gerät, jederzeit</w:t>
      </w:r>
    </w:p>
    <w:p w14:paraId="77805E6C" w14:textId="77777777" w:rsidR="00D17AE2" w:rsidRPr="00D17AE2" w:rsidRDefault="00D17AE2" w:rsidP="718298D7">
      <w:pPr>
        <w:rPr>
          <w:rFonts w:asciiTheme="majorHAnsi" w:eastAsiaTheme="minorEastAsia" w:hAnsiTheme="majorHAnsi"/>
          <w:b/>
          <w:bCs/>
          <w:color w:val="0094D5"/>
          <w:sz w:val="20"/>
          <w:szCs w:val="20"/>
          <w:lang w:val="de-DE"/>
        </w:rPr>
      </w:pPr>
    </w:p>
    <w:p w14:paraId="5C8E1F87" w14:textId="29A8F4C1" w:rsidR="00154476" w:rsidRPr="00154476" w:rsidRDefault="00154476" w:rsidP="718298D7">
      <w:pPr>
        <w:rPr>
          <w:rFonts w:asciiTheme="majorHAnsi" w:hAnsiTheme="majorHAnsi"/>
          <w:b/>
          <w:bCs/>
          <w:sz w:val="20"/>
          <w:szCs w:val="20"/>
          <w:lang w:val="de-DE"/>
        </w:rPr>
      </w:pPr>
      <w:r w:rsidRPr="00154476">
        <w:rPr>
          <w:rFonts w:asciiTheme="majorHAnsi" w:hAnsiTheme="majorHAnsi"/>
          <w:b/>
          <w:bCs/>
          <w:sz w:val="20"/>
          <w:szCs w:val="20"/>
          <w:lang w:val="de-DE"/>
        </w:rPr>
        <w:t>D</w:t>
      </w:r>
      <w:r w:rsidR="00656EA9">
        <w:rPr>
          <w:rFonts w:asciiTheme="majorHAnsi" w:hAnsiTheme="majorHAnsi"/>
          <w:b/>
          <w:bCs/>
          <w:sz w:val="20"/>
          <w:szCs w:val="20"/>
          <w:lang w:val="de-DE"/>
        </w:rPr>
        <w:t>as</w:t>
      </w:r>
      <w:r w:rsidRPr="00154476">
        <w:rPr>
          <w:rFonts w:asciiTheme="majorHAnsi" w:hAnsiTheme="majorHAnsi"/>
          <w:b/>
          <w:bCs/>
          <w:sz w:val="20"/>
          <w:szCs w:val="20"/>
          <w:lang w:val="de-DE"/>
        </w:rPr>
        <w:t xml:space="preserve"> RS 275 TV-Kopfh</w:t>
      </w:r>
      <w:r w:rsidRPr="00154476">
        <w:rPr>
          <w:rFonts w:asciiTheme="majorHAnsi" w:hAnsiTheme="majorHAnsi" w:hint="cs"/>
          <w:b/>
          <w:bCs/>
          <w:sz w:val="20"/>
          <w:szCs w:val="20"/>
          <w:lang w:val="de-DE"/>
        </w:rPr>
        <w:t>ö</w:t>
      </w:r>
      <w:r w:rsidRPr="00154476">
        <w:rPr>
          <w:rFonts w:asciiTheme="majorHAnsi" w:hAnsiTheme="majorHAnsi"/>
          <w:b/>
          <w:bCs/>
          <w:sz w:val="20"/>
          <w:szCs w:val="20"/>
          <w:lang w:val="de-DE"/>
        </w:rPr>
        <w:t>rer</w:t>
      </w:r>
      <w:r w:rsidR="00656EA9">
        <w:rPr>
          <w:rFonts w:asciiTheme="majorHAnsi" w:hAnsiTheme="majorHAnsi"/>
          <w:b/>
          <w:bCs/>
          <w:sz w:val="20"/>
          <w:szCs w:val="20"/>
          <w:lang w:val="de-DE"/>
        </w:rPr>
        <w:t>-Bundle</w:t>
      </w:r>
      <w:r w:rsidRPr="00154476">
        <w:rPr>
          <w:rFonts w:asciiTheme="majorHAnsi" w:hAnsiTheme="majorHAnsi"/>
          <w:b/>
          <w:bCs/>
          <w:sz w:val="20"/>
          <w:szCs w:val="20"/>
          <w:lang w:val="de-DE"/>
        </w:rPr>
        <w:t xml:space="preserve"> </w:t>
      </w:r>
      <w:r w:rsidR="001F7015">
        <w:rPr>
          <w:rFonts w:asciiTheme="majorHAnsi" w:hAnsiTheme="majorHAnsi"/>
          <w:b/>
          <w:bCs/>
          <w:sz w:val="20"/>
          <w:szCs w:val="20"/>
          <w:lang w:val="de-DE"/>
        </w:rPr>
        <w:t>sorgt für</w:t>
      </w:r>
      <w:r w:rsidRPr="00154476">
        <w:rPr>
          <w:rFonts w:asciiTheme="majorHAnsi" w:hAnsiTheme="majorHAnsi"/>
          <w:b/>
          <w:bCs/>
          <w:sz w:val="20"/>
          <w:szCs w:val="20"/>
          <w:lang w:val="de-DE"/>
        </w:rPr>
        <w:t xml:space="preserve"> satten Sound mit umfassenden Personalisierungsm</w:t>
      </w:r>
      <w:r w:rsidRPr="00154476">
        <w:rPr>
          <w:rFonts w:asciiTheme="majorHAnsi" w:hAnsiTheme="majorHAnsi" w:hint="cs"/>
          <w:b/>
          <w:bCs/>
          <w:sz w:val="20"/>
          <w:szCs w:val="20"/>
          <w:lang w:val="de-DE"/>
        </w:rPr>
        <w:t>ö</w:t>
      </w:r>
      <w:r w:rsidRPr="00154476">
        <w:rPr>
          <w:rFonts w:asciiTheme="majorHAnsi" w:hAnsiTheme="majorHAnsi"/>
          <w:b/>
          <w:bCs/>
          <w:sz w:val="20"/>
          <w:szCs w:val="20"/>
          <w:lang w:val="de-DE"/>
        </w:rPr>
        <w:t>glichkeiten. Der im Lieferumfang enthaltene BTA1 TV-Transmi</w:t>
      </w:r>
      <w:r>
        <w:rPr>
          <w:rFonts w:asciiTheme="majorHAnsi" w:hAnsiTheme="majorHAnsi"/>
          <w:b/>
          <w:bCs/>
          <w:sz w:val="20"/>
          <w:szCs w:val="20"/>
          <w:lang w:val="de-DE"/>
        </w:rPr>
        <w:t>t</w:t>
      </w:r>
      <w:r w:rsidRPr="00154476">
        <w:rPr>
          <w:rFonts w:asciiTheme="majorHAnsi" w:hAnsiTheme="majorHAnsi"/>
          <w:b/>
          <w:bCs/>
          <w:sz w:val="20"/>
          <w:szCs w:val="20"/>
          <w:lang w:val="de-DE"/>
        </w:rPr>
        <w:t xml:space="preserve">ter </w:t>
      </w:r>
      <w:r w:rsidR="00CF0D35">
        <w:rPr>
          <w:rFonts w:asciiTheme="majorHAnsi" w:hAnsiTheme="majorHAnsi"/>
          <w:b/>
          <w:bCs/>
          <w:sz w:val="20"/>
          <w:szCs w:val="20"/>
          <w:lang w:val="de-DE"/>
        </w:rPr>
        <w:t>bietet</w:t>
      </w:r>
      <w:r w:rsidRPr="00154476">
        <w:rPr>
          <w:rFonts w:asciiTheme="majorHAnsi" w:hAnsiTheme="majorHAnsi"/>
          <w:b/>
          <w:bCs/>
          <w:sz w:val="20"/>
          <w:szCs w:val="20"/>
          <w:lang w:val="de-DE"/>
        </w:rPr>
        <w:t xml:space="preserve"> leistungsstarke Auracast</w:t>
      </w:r>
      <w:r w:rsidRPr="00154476">
        <w:rPr>
          <w:rFonts w:asciiTheme="majorHAnsi" w:hAnsiTheme="majorHAnsi" w:hint="cs"/>
          <w:b/>
          <w:bCs/>
          <w:sz w:val="20"/>
          <w:szCs w:val="20"/>
          <w:lang w:val="de-DE"/>
        </w:rPr>
        <w:t>™</w:t>
      </w:r>
      <w:r w:rsidRPr="00154476">
        <w:rPr>
          <w:rFonts w:asciiTheme="majorHAnsi" w:hAnsiTheme="majorHAnsi"/>
          <w:b/>
          <w:bCs/>
          <w:sz w:val="20"/>
          <w:szCs w:val="20"/>
          <w:lang w:val="de-DE"/>
        </w:rPr>
        <w:t>-Funktionen f</w:t>
      </w:r>
      <w:r w:rsidRPr="00154476">
        <w:rPr>
          <w:rFonts w:asciiTheme="majorHAnsi" w:hAnsiTheme="majorHAnsi" w:hint="cs"/>
          <w:b/>
          <w:bCs/>
          <w:sz w:val="20"/>
          <w:szCs w:val="20"/>
          <w:lang w:val="de-DE"/>
        </w:rPr>
        <w:t>ü</w:t>
      </w:r>
      <w:r w:rsidRPr="00154476">
        <w:rPr>
          <w:rFonts w:asciiTheme="majorHAnsi" w:hAnsiTheme="majorHAnsi"/>
          <w:b/>
          <w:bCs/>
          <w:sz w:val="20"/>
          <w:szCs w:val="20"/>
          <w:lang w:val="de-DE"/>
        </w:rPr>
        <w:t>r jeden Bedarf.</w:t>
      </w:r>
    </w:p>
    <w:p w14:paraId="3BD0B1BB" w14:textId="77777777" w:rsidR="002215AC" w:rsidRPr="00154476" w:rsidRDefault="002215AC" w:rsidP="718298D7">
      <w:pPr>
        <w:rPr>
          <w:noProof/>
          <w:lang w:val="de-DE"/>
        </w:rPr>
      </w:pPr>
    </w:p>
    <w:p w14:paraId="5B55E9B7" w14:textId="29A4DDCA" w:rsidR="0001544B" w:rsidRDefault="00632D8A" w:rsidP="006A25EE">
      <w:pPr>
        <w:rPr>
          <w:noProof/>
        </w:rPr>
      </w:pPr>
      <w:r>
        <w:rPr>
          <w:noProof/>
        </w:rPr>
        <w:drawing>
          <wp:inline distT="0" distB="0" distL="0" distR="0" wp14:anchorId="34DD580A" wp14:editId="6B8969B0">
            <wp:extent cx="5500370" cy="3288665"/>
            <wp:effectExtent l="0" t="0" r="5080" b="6985"/>
            <wp:docPr id="1212328028" name="Picture 1" descr="A person sitting on a couch wearing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28028" name="Picture 1" descr="A person sitting on a couch wearing headphones&#10;&#10;AI-generated content may be incorrect."/>
                    <pic:cNvPicPr/>
                  </pic:nvPicPr>
                  <pic:blipFill>
                    <a:blip r:embed="rId11"/>
                    <a:stretch>
                      <a:fillRect/>
                    </a:stretch>
                  </pic:blipFill>
                  <pic:spPr>
                    <a:xfrm>
                      <a:off x="0" y="0"/>
                      <a:ext cx="5500370" cy="3288665"/>
                    </a:xfrm>
                    <a:prstGeom prst="rect">
                      <a:avLst/>
                    </a:prstGeom>
                  </pic:spPr>
                </pic:pic>
              </a:graphicData>
            </a:graphic>
          </wp:inline>
        </w:drawing>
      </w:r>
    </w:p>
    <w:p w14:paraId="2183D9A2" w14:textId="77777777" w:rsidR="005B248A" w:rsidRDefault="005B248A" w:rsidP="00E20B90">
      <w:pPr>
        <w:rPr>
          <w:sz w:val="20"/>
          <w:szCs w:val="20"/>
        </w:rPr>
      </w:pPr>
    </w:p>
    <w:p w14:paraId="29539711" w14:textId="2638F368" w:rsidR="005B248A" w:rsidRPr="005B248A" w:rsidRDefault="005B248A" w:rsidP="005B248A">
      <w:pPr>
        <w:rPr>
          <w:sz w:val="20"/>
          <w:szCs w:val="20"/>
          <w:lang w:val="de-DE"/>
        </w:rPr>
      </w:pPr>
      <w:r w:rsidRPr="00021575">
        <w:rPr>
          <w:b/>
          <w:bCs/>
          <w:i/>
          <w:iCs/>
          <w:sz w:val="20"/>
          <w:szCs w:val="20"/>
          <w:lang w:val="de-DE"/>
        </w:rPr>
        <w:t xml:space="preserve">Hannover, Deutschland – </w:t>
      </w:r>
      <w:r w:rsidR="001F7015" w:rsidRPr="00021575">
        <w:rPr>
          <w:b/>
          <w:bCs/>
          <w:i/>
          <w:iCs/>
          <w:sz w:val="20"/>
          <w:szCs w:val="20"/>
          <w:lang w:val="de-DE"/>
        </w:rPr>
        <w:t>22</w:t>
      </w:r>
      <w:r w:rsidRPr="00021575">
        <w:rPr>
          <w:b/>
          <w:bCs/>
          <w:i/>
          <w:iCs/>
          <w:sz w:val="20"/>
          <w:szCs w:val="20"/>
          <w:lang w:val="de-DE"/>
        </w:rPr>
        <w:t xml:space="preserve">. </w:t>
      </w:r>
      <w:r w:rsidR="001F7015" w:rsidRPr="00021575">
        <w:rPr>
          <w:b/>
          <w:bCs/>
          <w:i/>
          <w:iCs/>
          <w:sz w:val="20"/>
          <w:szCs w:val="20"/>
          <w:lang w:val="de-DE"/>
        </w:rPr>
        <w:t>Januar</w:t>
      </w:r>
      <w:r w:rsidRPr="00021575">
        <w:rPr>
          <w:b/>
          <w:bCs/>
          <w:i/>
          <w:iCs/>
          <w:sz w:val="20"/>
          <w:szCs w:val="20"/>
          <w:lang w:val="de-DE"/>
        </w:rPr>
        <w:t xml:space="preserve"> 2026</w:t>
      </w:r>
      <w:r w:rsidR="001F7015" w:rsidRPr="00021575">
        <w:rPr>
          <w:i/>
          <w:iCs/>
          <w:sz w:val="20"/>
          <w:szCs w:val="20"/>
          <w:lang w:val="de-DE"/>
        </w:rPr>
        <w:t>.</w:t>
      </w:r>
      <w:r w:rsidR="001F7015">
        <w:rPr>
          <w:sz w:val="20"/>
          <w:szCs w:val="20"/>
          <w:lang w:val="de-DE"/>
        </w:rPr>
        <w:t xml:space="preserve"> </w:t>
      </w:r>
      <w:r w:rsidRPr="001F7015">
        <w:rPr>
          <w:b/>
          <w:bCs/>
          <w:sz w:val="20"/>
          <w:szCs w:val="20"/>
          <w:lang w:val="de-DE"/>
        </w:rPr>
        <w:t>Die Marke Sennheiser stellt heute das RS 275 TV-Kopfhörer-Bundle vor: Ein leistungsstarkes Audiosystem</w:t>
      </w:r>
      <w:r w:rsidR="00964471" w:rsidRPr="001F7015">
        <w:rPr>
          <w:b/>
          <w:bCs/>
          <w:sz w:val="20"/>
          <w:szCs w:val="20"/>
          <w:lang w:val="de-DE"/>
        </w:rPr>
        <w:t xml:space="preserve"> für zuhause</w:t>
      </w:r>
      <w:r w:rsidRPr="001F7015">
        <w:rPr>
          <w:b/>
          <w:bCs/>
          <w:sz w:val="20"/>
          <w:szCs w:val="20"/>
          <w:lang w:val="de-DE"/>
        </w:rPr>
        <w:t xml:space="preserve">, mit dem sich Filme, Serien und Live-Übertragungen ungestört und kabellos genießen lassen. Mit intuitiven Funktionen, flexiblen Anschlussmöglichkeiten und </w:t>
      </w:r>
      <w:r w:rsidR="00964471" w:rsidRPr="001F7015">
        <w:rPr>
          <w:b/>
          <w:bCs/>
          <w:sz w:val="20"/>
          <w:szCs w:val="20"/>
          <w:lang w:val="de-DE"/>
        </w:rPr>
        <w:t xml:space="preserve">Optionen zur individuellen </w:t>
      </w:r>
      <w:r w:rsidR="00600AFB">
        <w:rPr>
          <w:b/>
          <w:bCs/>
          <w:sz w:val="20"/>
          <w:szCs w:val="20"/>
          <w:lang w:val="de-DE"/>
        </w:rPr>
        <w:t>Höroptimierung</w:t>
      </w:r>
      <w:r w:rsidRPr="001F7015">
        <w:rPr>
          <w:b/>
          <w:bCs/>
          <w:sz w:val="20"/>
          <w:szCs w:val="20"/>
          <w:lang w:val="de-DE"/>
        </w:rPr>
        <w:t xml:space="preserve"> bietet das Bundle kabelloses Entertainment der Extraklasse.</w:t>
      </w:r>
    </w:p>
    <w:p w14:paraId="4C1E4B26" w14:textId="77777777" w:rsidR="00E20B90" w:rsidRPr="005B248A" w:rsidRDefault="00E20B90" w:rsidP="00E20B90">
      <w:pPr>
        <w:rPr>
          <w:sz w:val="20"/>
          <w:szCs w:val="20"/>
          <w:lang w:val="de-DE"/>
        </w:rPr>
      </w:pPr>
    </w:p>
    <w:p w14:paraId="5E9CFA38" w14:textId="2BA1C8CA" w:rsidR="007E27B3" w:rsidRPr="004C7D27" w:rsidRDefault="004C7D27" w:rsidP="007E27B3">
      <w:pPr>
        <w:rPr>
          <w:sz w:val="20"/>
          <w:szCs w:val="20"/>
          <w:lang w:val="de-DE"/>
        </w:rPr>
      </w:pPr>
      <w:r w:rsidRPr="004C7D27">
        <w:rPr>
          <w:sz w:val="20"/>
          <w:szCs w:val="20"/>
          <w:lang w:val="de-DE"/>
        </w:rPr>
        <w:t>Das RS 275-Bundle besteht aus de</w:t>
      </w:r>
      <w:r w:rsidR="00040BB4">
        <w:rPr>
          <w:sz w:val="20"/>
          <w:szCs w:val="20"/>
          <w:lang w:val="de-DE"/>
        </w:rPr>
        <w:t>m</w:t>
      </w:r>
      <w:r w:rsidRPr="004C7D27">
        <w:rPr>
          <w:sz w:val="20"/>
          <w:szCs w:val="20"/>
          <w:lang w:val="de-DE"/>
        </w:rPr>
        <w:t xml:space="preserve"> ultraleichten HDR 275 TV-Kopfh</w:t>
      </w:r>
      <w:r w:rsidRPr="004C7D27">
        <w:rPr>
          <w:rFonts w:hint="cs"/>
          <w:sz w:val="20"/>
          <w:szCs w:val="20"/>
          <w:lang w:val="de-DE"/>
        </w:rPr>
        <w:t>ö</w:t>
      </w:r>
      <w:r w:rsidRPr="004C7D27">
        <w:rPr>
          <w:sz w:val="20"/>
          <w:szCs w:val="20"/>
          <w:lang w:val="de-DE"/>
        </w:rPr>
        <w:t>rer und dem kompakten</w:t>
      </w:r>
      <w:r w:rsidR="00964471">
        <w:rPr>
          <w:sz w:val="20"/>
          <w:szCs w:val="20"/>
          <w:lang w:val="de-DE"/>
        </w:rPr>
        <w:t xml:space="preserve"> </w:t>
      </w:r>
      <w:r w:rsidRPr="004C7D27">
        <w:rPr>
          <w:sz w:val="20"/>
          <w:szCs w:val="20"/>
          <w:lang w:val="de-DE"/>
        </w:rPr>
        <w:t xml:space="preserve">digitalen </w:t>
      </w:r>
      <w:r w:rsidRPr="005328CD">
        <w:rPr>
          <w:sz w:val="20"/>
          <w:szCs w:val="20"/>
          <w:lang w:val="de-DE"/>
        </w:rPr>
        <w:t>BTA1</w:t>
      </w:r>
      <w:r w:rsidR="005328CD" w:rsidRPr="005328CD">
        <w:rPr>
          <w:sz w:val="20"/>
          <w:szCs w:val="20"/>
          <w:lang w:val="de-DE"/>
        </w:rPr>
        <w:t>-</w:t>
      </w:r>
      <w:r w:rsidRPr="005328CD">
        <w:rPr>
          <w:sz w:val="20"/>
          <w:szCs w:val="20"/>
          <w:lang w:val="de-DE"/>
        </w:rPr>
        <w:t>Transmitter</w:t>
      </w:r>
      <w:r w:rsidRPr="004C7D27">
        <w:rPr>
          <w:sz w:val="20"/>
          <w:szCs w:val="20"/>
          <w:lang w:val="de-DE"/>
        </w:rPr>
        <w:t xml:space="preserve">. Es verspricht atemberaubenden Klang </w:t>
      </w:r>
      <w:r w:rsidRPr="004C7D27">
        <w:rPr>
          <w:rFonts w:hint="cs"/>
          <w:sz w:val="20"/>
          <w:szCs w:val="20"/>
          <w:lang w:val="de-DE"/>
        </w:rPr>
        <w:t>ü</w:t>
      </w:r>
      <w:r w:rsidRPr="004C7D27">
        <w:rPr>
          <w:sz w:val="20"/>
          <w:szCs w:val="20"/>
          <w:lang w:val="de-DE"/>
        </w:rPr>
        <w:t>ber den gesamten Frequenzbereich</w:t>
      </w:r>
      <w:r w:rsidR="00E92EC4">
        <w:rPr>
          <w:sz w:val="20"/>
          <w:szCs w:val="20"/>
          <w:lang w:val="de-DE"/>
        </w:rPr>
        <w:t xml:space="preserve"> </w:t>
      </w:r>
      <w:r w:rsidRPr="004C7D27">
        <w:rPr>
          <w:sz w:val="20"/>
          <w:szCs w:val="20"/>
          <w:lang w:val="de-DE"/>
        </w:rPr>
        <w:t>bei stets optimale</w:t>
      </w:r>
      <w:r w:rsidR="00964471">
        <w:rPr>
          <w:sz w:val="20"/>
          <w:szCs w:val="20"/>
          <w:lang w:val="de-DE"/>
        </w:rPr>
        <w:t>r</w:t>
      </w:r>
      <w:r w:rsidRPr="004C7D27">
        <w:rPr>
          <w:sz w:val="20"/>
          <w:szCs w:val="20"/>
          <w:lang w:val="de-DE"/>
        </w:rPr>
        <w:t xml:space="preserve"> Lautst</w:t>
      </w:r>
      <w:r w:rsidRPr="004C7D27">
        <w:rPr>
          <w:rFonts w:hint="cs"/>
          <w:sz w:val="20"/>
          <w:szCs w:val="20"/>
          <w:lang w:val="de-DE"/>
        </w:rPr>
        <w:t>ä</w:t>
      </w:r>
      <w:r w:rsidRPr="004C7D27">
        <w:rPr>
          <w:sz w:val="20"/>
          <w:szCs w:val="20"/>
          <w:lang w:val="de-DE"/>
        </w:rPr>
        <w:t>rke. Dank der Auracast</w:t>
      </w:r>
      <w:r w:rsidRPr="004C7D27">
        <w:rPr>
          <w:rFonts w:hint="cs"/>
          <w:sz w:val="20"/>
          <w:szCs w:val="20"/>
          <w:lang w:val="de-DE"/>
        </w:rPr>
        <w:t>™</w:t>
      </w:r>
      <w:r w:rsidRPr="004C7D27">
        <w:rPr>
          <w:sz w:val="20"/>
          <w:szCs w:val="20"/>
          <w:lang w:val="de-DE"/>
        </w:rPr>
        <w:t>-</w:t>
      </w:r>
      <w:r w:rsidRPr="004C7D27">
        <w:rPr>
          <w:rFonts w:hint="cs"/>
          <w:sz w:val="20"/>
          <w:szCs w:val="20"/>
          <w:lang w:val="de-DE"/>
        </w:rPr>
        <w:t>Ü</w:t>
      </w:r>
      <w:r w:rsidRPr="004C7D27">
        <w:rPr>
          <w:sz w:val="20"/>
          <w:szCs w:val="20"/>
          <w:lang w:val="de-DE"/>
        </w:rPr>
        <w:t>bertragungstechnologie mit LC3 Bluetooth</w:t>
      </w:r>
      <w:r w:rsidRPr="004C7D27">
        <w:rPr>
          <w:rFonts w:hint="cs"/>
          <w:sz w:val="20"/>
          <w:szCs w:val="20"/>
          <w:lang w:val="de-DE"/>
        </w:rPr>
        <w:t>®</w:t>
      </w:r>
      <w:r w:rsidRPr="004C7D27">
        <w:rPr>
          <w:sz w:val="20"/>
          <w:szCs w:val="20"/>
          <w:lang w:val="de-DE"/>
        </w:rPr>
        <w:t>-Codec bietet das</w:t>
      </w:r>
      <w:r w:rsidR="00600AFB">
        <w:rPr>
          <w:sz w:val="20"/>
          <w:szCs w:val="20"/>
          <w:lang w:val="de-DE"/>
        </w:rPr>
        <w:t xml:space="preserve"> TV-Kopfhörer-Set</w:t>
      </w:r>
      <w:r w:rsidRPr="004C7D27">
        <w:rPr>
          <w:sz w:val="20"/>
          <w:szCs w:val="20"/>
          <w:lang w:val="de-DE"/>
        </w:rPr>
        <w:t xml:space="preserve"> eine extrem</w:t>
      </w:r>
      <w:r w:rsidR="00040BB4">
        <w:rPr>
          <w:sz w:val="20"/>
          <w:szCs w:val="20"/>
          <w:lang w:val="de-DE"/>
        </w:rPr>
        <w:t xml:space="preserve"> </w:t>
      </w:r>
      <w:r w:rsidRPr="004C7D27">
        <w:rPr>
          <w:sz w:val="20"/>
          <w:szCs w:val="20"/>
          <w:lang w:val="de-DE"/>
        </w:rPr>
        <w:t xml:space="preserve">niedrige Latenz bei der Synchronisation von Ton und Bild sowie eine Reichweite von bis zu 50 Metern. </w:t>
      </w:r>
      <w:r w:rsidR="00021575">
        <w:rPr>
          <w:sz w:val="20"/>
          <w:szCs w:val="20"/>
          <w:lang w:val="de-DE"/>
        </w:rPr>
        <w:t>Der</w:t>
      </w:r>
      <w:r w:rsidRPr="004C7D27">
        <w:rPr>
          <w:sz w:val="20"/>
          <w:szCs w:val="20"/>
          <w:lang w:val="de-DE"/>
        </w:rPr>
        <w:t xml:space="preserve"> HDR 275 kann auch mit anderen Auracast- oder Bluetooth-f</w:t>
      </w:r>
      <w:r w:rsidRPr="004C7D27">
        <w:rPr>
          <w:rFonts w:hint="cs"/>
          <w:sz w:val="20"/>
          <w:szCs w:val="20"/>
          <w:lang w:val="de-DE"/>
        </w:rPr>
        <w:t>ä</w:t>
      </w:r>
      <w:r w:rsidRPr="004C7D27">
        <w:rPr>
          <w:sz w:val="20"/>
          <w:szCs w:val="20"/>
          <w:lang w:val="de-DE"/>
        </w:rPr>
        <w:t>higen Ger</w:t>
      </w:r>
      <w:r w:rsidRPr="004C7D27">
        <w:rPr>
          <w:rFonts w:hint="cs"/>
          <w:sz w:val="20"/>
          <w:szCs w:val="20"/>
          <w:lang w:val="de-DE"/>
        </w:rPr>
        <w:t>ä</w:t>
      </w:r>
      <w:r w:rsidRPr="004C7D27">
        <w:rPr>
          <w:sz w:val="20"/>
          <w:szCs w:val="20"/>
          <w:lang w:val="de-DE"/>
        </w:rPr>
        <w:t>ten wie Tablets und Smartphones verbunden werden, um Streaming-Inhalte in der K</w:t>
      </w:r>
      <w:r w:rsidRPr="004C7D27">
        <w:rPr>
          <w:rFonts w:hint="cs"/>
          <w:sz w:val="20"/>
          <w:szCs w:val="20"/>
          <w:lang w:val="de-DE"/>
        </w:rPr>
        <w:t>ü</w:t>
      </w:r>
      <w:r w:rsidRPr="004C7D27">
        <w:rPr>
          <w:sz w:val="20"/>
          <w:szCs w:val="20"/>
          <w:lang w:val="de-DE"/>
        </w:rPr>
        <w:t>che, im Schlafzimmer oder sogar im Klassenzimmer anzuh</w:t>
      </w:r>
      <w:r w:rsidRPr="004C7D27">
        <w:rPr>
          <w:rFonts w:hint="cs"/>
          <w:sz w:val="20"/>
          <w:szCs w:val="20"/>
          <w:lang w:val="de-DE"/>
        </w:rPr>
        <w:t>ö</w:t>
      </w:r>
      <w:r w:rsidRPr="004C7D27">
        <w:rPr>
          <w:sz w:val="20"/>
          <w:szCs w:val="20"/>
          <w:lang w:val="de-DE"/>
        </w:rPr>
        <w:t>ren. Mit einer Vielzahl von Audioeing</w:t>
      </w:r>
      <w:r w:rsidRPr="004C7D27">
        <w:rPr>
          <w:rFonts w:hint="cs"/>
          <w:sz w:val="20"/>
          <w:szCs w:val="20"/>
          <w:lang w:val="de-DE"/>
        </w:rPr>
        <w:t>ä</w:t>
      </w:r>
      <w:r w:rsidRPr="004C7D27">
        <w:rPr>
          <w:sz w:val="20"/>
          <w:szCs w:val="20"/>
          <w:lang w:val="de-DE"/>
        </w:rPr>
        <w:t>ngen, intelligenter Multi-Source-Umschaltung und Multipoint-Optionen erg</w:t>
      </w:r>
      <w:r w:rsidRPr="004C7D27">
        <w:rPr>
          <w:rFonts w:hint="cs"/>
          <w:sz w:val="20"/>
          <w:szCs w:val="20"/>
          <w:lang w:val="de-DE"/>
        </w:rPr>
        <w:t>ä</w:t>
      </w:r>
      <w:r w:rsidRPr="004C7D27">
        <w:rPr>
          <w:sz w:val="20"/>
          <w:szCs w:val="20"/>
          <w:lang w:val="de-DE"/>
        </w:rPr>
        <w:t>nzt das System jede</w:t>
      </w:r>
      <w:r w:rsidR="00964471">
        <w:rPr>
          <w:sz w:val="20"/>
          <w:szCs w:val="20"/>
          <w:lang w:val="de-DE"/>
        </w:rPr>
        <w:t>s</w:t>
      </w:r>
      <w:r w:rsidRPr="004C7D27">
        <w:rPr>
          <w:sz w:val="20"/>
          <w:szCs w:val="20"/>
          <w:lang w:val="de-DE"/>
        </w:rPr>
        <w:t xml:space="preserve"> moderne </w:t>
      </w:r>
      <w:r w:rsidR="00964471">
        <w:rPr>
          <w:sz w:val="20"/>
          <w:szCs w:val="20"/>
          <w:lang w:val="de-DE"/>
        </w:rPr>
        <w:t>Heimkino-Setup</w:t>
      </w:r>
      <w:r>
        <w:rPr>
          <w:sz w:val="20"/>
          <w:szCs w:val="20"/>
          <w:lang w:val="de-DE"/>
        </w:rPr>
        <w:t>.</w:t>
      </w:r>
    </w:p>
    <w:p w14:paraId="4AF90797" w14:textId="77777777" w:rsidR="00E20B90" w:rsidRPr="004C7D27" w:rsidRDefault="00E20B90" w:rsidP="00E20B90">
      <w:pPr>
        <w:rPr>
          <w:sz w:val="20"/>
          <w:szCs w:val="20"/>
          <w:lang w:val="de-DE"/>
        </w:rPr>
      </w:pPr>
    </w:p>
    <w:p w14:paraId="0E5A2E68" w14:textId="7B8A8875" w:rsidR="405BEC33" w:rsidRPr="004C7D27" w:rsidRDefault="405BEC33" w:rsidP="405BEC33">
      <w:pPr>
        <w:rPr>
          <w:sz w:val="20"/>
          <w:szCs w:val="20"/>
          <w:lang w:val="de-DE"/>
        </w:rPr>
      </w:pPr>
    </w:p>
    <w:p w14:paraId="7FB98ACB" w14:textId="3FA8F94B" w:rsidR="617B7ADD" w:rsidRPr="004C7D27" w:rsidRDefault="617B7ADD" w:rsidP="617B7ADD">
      <w:pPr>
        <w:rPr>
          <w:sz w:val="20"/>
          <w:szCs w:val="20"/>
          <w:lang w:val="de-DE"/>
        </w:rPr>
      </w:pPr>
    </w:p>
    <w:p w14:paraId="695D4B8B" w14:textId="4741697D" w:rsidR="008649D2" w:rsidRPr="008649D2" w:rsidRDefault="008649D2" w:rsidP="008649D2">
      <w:pPr>
        <w:rPr>
          <w:i/>
          <w:iCs/>
          <w:sz w:val="20"/>
          <w:szCs w:val="20"/>
          <w:lang w:val="de-DE"/>
        </w:rPr>
      </w:pPr>
      <w:r w:rsidRPr="008649D2">
        <w:rPr>
          <w:i/>
          <w:iCs/>
          <w:sz w:val="20"/>
          <w:szCs w:val="20"/>
          <w:lang w:val="de-DE"/>
        </w:rPr>
        <w:lastRenderedPageBreak/>
        <w:t xml:space="preserve">„TV-Bildschirme werden immer dünner und damit auch ihre Lautsprecher. </w:t>
      </w:r>
      <w:r w:rsidRPr="009701CA">
        <w:rPr>
          <w:i/>
          <w:iCs/>
          <w:sz w:val="20"/>
          <w:szCs w:val="20"/>
          <w:lang w:val="de-DE"/>
        </w:rPr>
        <w:t>Das macht es schwieriger denn je, vollwertigen Sound zu genießen, ohne andere zu stören“</w:t>
      </w:r>
      <w:r w:rsidRPr="00040BB4">
        <w:rPr>
          <w:sz w:val="20"/>
          <w:szCs w:val="20"/>
          <w:lang w:val="de-DE"/>
        </w:rPr>
        <w:t>, sagt Irene Str</w:t>
      </w:r>
      <w:r w:rsidR="004407CF">
        <w:rPr>
          <w:sz w:val="20"/>
          <w:szCs w:val="20"/>
          <w:lang w:val="de-DE"/>
        </w:rPr>
        <w:t>ü</w:t>
      </w:r>
      <w:r w:rsidRPr="00040BB4">
        <w:rPr>
          <w:sz w:val="20"/>
          <w:szCs w:val="20"/>
          <w:lang w:val="de-DE"/>
        </w:rPr>
        <w:t>ber, Senior Product Manager.</w:t>
      </w:r>
      <w:r w:rsidRPr="009701CA">
        <w:rPr>
          <w:i/>
          <w:iCs/>
          <w:sz w:val="20"/>
          <w:szCs w:val="20"/>
          <w:lang w:val="de-DE"/>
        </w:rPr>
        <w:t xml:space="preserve"> </w:t>
      </w:r>
      <w:r w:rsidRPr="008649D2">
        <w:rPr>
          <w:i/>
          <w:iCs/>
          <w:sz w:val="20"/>
          <w:szCs w:val="20"/>
          <w:lang w:val="de-DE"/>
        </w:rPr>
        <w:t>„D</w:t>
      </w:r>
      <w:r w:rsidR="00B47A3D">
        <w:rPr>
          <w:i/>
          <w:iCs/>
          <w:sz w:val="20"/>
          <w:szCs w:val="20"/>
          <w:lang w:val="de-DE"/>
        </w:rPr>
        <w:t>as</w:t>
      </w:r>
      <w:r w:rsidRPr="008649D2">
        <w:rPr>
          <w:i/>
          <w:iCs/>
          <w:sz w:val="20"/>
          <w:szCs w:val="20"/>
          <w:lang w:val="de-DE"/>
        </w:rPr>
        <w:t xml:space="preserve"> RS 275 TV-Kopfhörer</w:t>
      </w:r>
      <w:r w:rsidR="00B47A3D">
        <w:rPr>
          <w:i/>
          <w:iCs/>
          <w:sz w:val="20"/>
          <w:szCs w:val="20"/>
          <w:lang w:val="de-DE"/>
        </w:rPr>
        <w:t>-S</w:t>
      </w:r>
      <w:r w:rsidR="00AA38B5">
        <w:rPr>
          <w:i/>
          <w:iCs/>
          <w:sz w:val="20"/>
          <w:szCs w:val="20"/>
          <w:lang w:val="de-DE"/>
        </w:rPr>
        <w:t>ystem</w:t>
      </w:r>
      <w:r w:rsidRPr="008649D2">
        <w:rPr>
          <w:i/>
          <w:iCs/>
          <w:sz w:val="20"/>
          <w:szCs w:val="20"/>
          <w:lang w:val="de-DE"/>
        </w:rPr>
        <w:t xml:space="preserve"> biete</w:t>
      </w:r>
      <w:r w:rsidR="00146F4C">
        <w:rPr>
          <w:i/>
          <w:iCs/>
          <w:sz w:val="20"/>
          <w:szCs w:val="20"/>
          <w:lang w:val="de-DE"/>
        </w:rPr>
        <w:t>t</w:t>
      </w:r>
      <w:r w:rsidRPr="008649D2">
        <w:rPr>
          <w:i/>
          <w:iCs/>
          <w:sz w:val="20"/>
          <w:szCs w:val="20"/>
          <w:lang w:val="de-DE"/>
        </w:rPr>
        <w:t xml:space="preserve"> uneingeschränkte Privatsphäre beim Hören und eine Klangqualität, die jeden </w:t>
      </w:r>
      <w:r>
        <w:rPr>
          <w:i/>
          <w:iCs/>
          <w:sz w:val="20"/>
          <w:szCs w:val="20"/>
          <w:lang w:val="de-DE"/>
        </w:rPr>
        <w:t>Moment vor dem TV</w:t>
      </w:r>
      <w:r w:rsidRPr="008649D2">
        <w:rPr>
          <w:i/>
          <w:iCs/>
          <w:sz w:val="20"/>
          <w:szCs w:val="20"/>
          <w:lang w:val="de-DE"/>
        </w:rPr>
        <w:t xml:space="preserve"> zu einem Erlebnis macht.”</w:t>
      </w:r>
    </w:p>
    <w:p w14:paraId="25F2CB1A" w14:textId="5B81C783" w:rsidR="008642E0" w:rsidRPr="008642E0" w:rsidRDefault="00E20B90" w:rsidP="0041250C">
      <w:pPr>
        <w:rPr>
          <w:i/>
          <w:iCs/>
          <w:sz w:val="20"/>
          <w:szCs w:val="20"/>
          <w:lang w:val="de-DE"/>
        </w:rPr>
      </w:pPr>
      <w:r w:rsidRPr="008649D2">
        <w:rPr>
          <w:lang w:val="de-DE"/>
        </w:rPr>
        <w:br/>
      </w:r>
    </w:p>
    <w:p w14:paraId="1AE11583" w14:textId="41A46AB3" w:rsidR="008642E0" w:rsidRPr="008642E0" w:rsidRDefault="008642E0" w:rsidP="0041250C">
      <w:pPr>
        <w:rPr>
          <w:b/>
          <w:bCs/>
          <w:sz w:val="20"/>
          <w:szCs w:val="20"/>
          <w:lang w:val="de-DE"/>
        </w:rPr>
      </w:pPr>
      <w:r w:rsidRPr="008642E0">
        <w:rPr>
          <w:b/>
          <w:bCs/>
          <w:sz w:val="20"/>
          <w:szCs w:val="20"/>
          <w:lang w:val="de-DE"/>
        </w:rPr>
        <w:t xml:space="preserve">Mit wenigen Klicks zu mehr Power </w:t>
      </w:r>
    </w:p>
    <w:p w14:paraId="39D80F0F" w14:textId="09011DE3" w:rsidR="008642E0" w:rsidRPr="008642E0" w:rsidRDefault="008642E0" w:rsidP="008642E0">
      <w:pPr>
        <w:rPr>
          <w:sz w:val="20"/>
          <w:szCs w:val="20"/>
          <w:lang w:val="de-DE"/>
        </w:rPr>
      </w:pPr>
      <w:r w:rsidRPr="008642E0">
        <w:rPr>
          <w:sz w:val="20"/>
          <w:szCs w:val="20"/>
          <w:lang w:val="de-DE"/>
        </w:rPr>
        <w:t>D</w:t>
      </w:r>
      <w:r w:rsidR="00656EA9">
        <w:rPr>
          <w:sz w:val="20"/>
          <w:szCs w:val="20"/>
          <w:lang w:val="de-DE"/>
        </w:rPr>
        <w:t>as</w:t>
      </w:r>
      <w:r w:rsidRPr="008642E0">
        <w:rPr>
          <w:sz w:val="20"/>
          <w:szCs w:val="20"/>
          <w:lang w:val="de-DE"/>
        </w:rPr>
        <w:t xml:space="preserve"> RS 275 wurde mit Blick auf eine einfache Handhabung entwickelt und lässt sich in nur wenigen Minuten einrichten. Über die kostenlose Sennheiser Smart Control Plus App (Android, iOS) können Nutzer*innen ihr Hörerlebnis noch weiter verfeinern. Die App bietet zusätzliche Optionen zur Personalisierung. Außerdem können Nutzer*innen so auch den Transparenzmodus auswählen, die Links-Rechts-Balance anpassen, unterschiedliche Hörprofile und Audiomodi für verschiedene Gerätetypen verwalten und ihre</w:t>
      </w:r>
      <w:r w:rsidR="00B47A3D">
        <w:rPr>
          <w:sz w:val="20"/>
          <w:szCs w:val="20"/>
          <w:lang w:val="de-DE"/>
        </w:rPr>
        <w:t>n</w:t>
      </w:r>
      <w:r w:rsidRPr="008642E0">
        <w:rPr>
          <w:sz w:val="20"/>
          <w:szCs w:val="20"/>
          <w:lang w:val="de-DE"/>
        </w:rPr>
        <w:t xml:space="preserve"> Kopfhörer orten. D</w:t>
      </w:r>
      <w:r w:rsidR="00B47A3D">
        <w:rPr>
          <w:sz w:val="20"/>
          <w:szCs w:val="20"/>
          <w:lang w:val="de-DE"/>
        </w:rPr>
        <w:t>er</w:t>
      </w:r>
      <w:r w:rsidRPr="008642E0">
        <w:rPr>
          <w:sz w:val="20"/>
          <w:szCs w:val="20"/>
          <w:lang w:val="de-DE"/>
        </w:rPr>
        <w:t xml:space="preserve"> Kopfhörer basier</w:t>
      </w:r>
      <w:r w:rsidR="00B47A3D">
        <w:rPr>
          <w:sz w:val="20"/>
          <w:szCs w:val="20"/>
          <w:lang w:val="de-DE"/>
        </w:rPr>
        <w:t>t</w:t>
      </w:r>
      <w:r w:rsidRPr="008642E0">
        <w:rPr>
          <w:sz w:val="20"/>
          <w:szCs w:val="20"/>
          <w:lang w:val="de-DE"/>
        </w:rPr>
        <w:t xml:space="preserve"> auf der einzigartigen Klangsignatur von Sennheiser, die auf Sprachverständlichkeit und eine beeindruckende Basswiedergabe ausgelegt ist. Das System umfasst mehrere einfach zu bedienende Tools, mit denen sich Parameter wie die Sprachverständlichkeit noch weiter verbessern lassen. Das alles </w:t>
      </w:r>
      <w:r>
        <w:rPr>
          <w:sz w:val="20"/>
          <w:szCs w:val="20"/>
          <w:lang w:val="de-DE"/>
        </w:rPr>
        <w:t>geschieht</w:t>
      </w:r>
      <w:r w:rsidRPr="008642E0">
        <w:rPr>
          <w:sz w:val="20"/>
          <w:szCs w:val="20"/>
          <w:lang w:val="de-DE"/>
        </w:rPr>
        <w:t xml:space="preserve"> bei einer Lautstärke, die weder Menschen mit leichtem Schlaf noch die Nachbarn stört. </w:t>
      </w:r>
    </w:p>
    <w:p w14:paraId="67118DDC" w14:textId="77777777" w:rsidR="008642E0" w:rsidRPr="008642E0" w:rsidRDefault="008642E0" w:rsidP="0041250C">
      <w:pPr>
        <w:rPr>
          <w:sz w:val="20"/>
          <w:szCs w:val="20"/>
          <w:lang w:val="de-DE"/>
        </w:rPr>
      </w:pPr>
    </w:p>
    <w:p w14:paraId="3EB04B15" w14:textId="77777777" w:rsidR="00F92DA1" w:rsidRPr="008642E0" w:rsidRDefault="00F92DA1" w:rsidP="0041250C">
      <w:pPr>
        <w:rPr>
          <w:noProof/>
          <w:lang w:val="de-DE"/>
        </w:rPr>
      </w:pPr>
    </w:p>
    <w:p w14:paraId="35B6950D" w14:textId="040B4059" w:rsidR="0041250C" w:rsidRDefault="00632D8A" w:rsidP="0041250C">
      <w:r>
        <w:rPr>
          <w:noProof/>
        </w:rPr>
        <w:lastRenderedPageBreak/>
        <w:drawing>
          <wp:inline distT="0" distB="0" distL="0" distR="0" wp14:anchorId="08395764" wp14:editId="29AD6676">
            <wp:extent cx="5902276" cy="4895850"/>
            <wp:effectExtent l="0" t="0" r="3810" b="0"/>
            <wp:docPr id="1628839652" name="Picture 2" descr="A black headphones on a st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39652" name="Picture 2" descr="A black headphones on a stand&#10;&#10;AI-generated content may be incorrect."/>
                    <pic:cNvPicPr/>
                  </pic:nvPicPr>
                  <pic:blipFill rotWithShape="1">
                    <a:blip r:embed="rId12"/>
                    <a:srcRect t="8658" b="8394"/>
                    <a:stretch/>
                  </pic:blipFill>
                  <pic:spPr bwMode="auto">
                    <a:xfrm>
                      <a:off x="0" y="0"/>
                      <a:ext cx="5908500" cy="4901012"/>
                    </a:xfrm>
                    <a:prstGeom prst="rect">
                      <a:avLst/>
                    </a:prstGeom>
                    <a:ln>
                      <a:noFill/>
                    </a:ln>
                    <a:extLst>
                      <a:ext uri="{53640926-AAD7-44D8-BBD7-CCE9431645EC}">
                        <a14:shadowObscured xmlns:a14="http://schemas.microsoft.com/office/drawing/2010/main"/>
                      </a:ext>
                    </a:extLst>
                  </pic:spPr>
                </pic:pic>
              </a:graphicData>
            </a:graphic>
          </wp:inline>
        </w:drawing>
      </w:r>
    </w:p>
    <w:p w14:paraId="295E8433" w14:textId="77777777" w:rsidR="0044064F" w:rsidRPr="00506504" w:rsidRDefault="0044064F" w:rsidP="0041250C">
      <w:pPr>
        <w:rPr>
          <w:b/>
          <w:bCs/>
          <w:color w:val="A6A6A6" w:themeColor="background1" w:themeShade="A6"/>
          <w:sz w:val="20"/>
          <w:szCs w:val="20"/>
        </w:rPr>
      </w:pPr>
    </w:p>
    <w:p w14:paraId="3689CDD7" w14:textId="5279F6BF" w:rsidR="00BF27AD" w:rsidRPr="00BF27AD" w:rsidRDefault="00BF27AD" w:rsidP="00BF27AD">
      <w:pPr>
        <w:jc w:val="center"/>
        <w:rPr>
          <w:i/>
          <w:iCs/>
          <w:color w:val="A6A6A6" w:themeColor="background1" w:themeShade="A6"/>
          <w:sz w:val="16"/>
          <w:szCs w:val="16"/>
          <w:lang w:val="de-DE"/>
        </w:rPr>
      </w:pPr>
      <w:r w:rsidRPr="00BF27AD">
        <w:rPr>
          <w:i/>
          <w:iCs/>
          <w:color w:val="A6A6A6" w:themeColor="background1" w:themeShade="A6"/>
          <w:sz w:val="16"/>
          <w:szCs w:val="16"/>
          <w:lang w:val="de-DE"/>
        </w:rPr>
        <w:t>Abbildung: Das RS 275 TV-Kopfhörer-Bundle – HDR 275</w:t>
      </w:r>
      <w:r w:rsidR="00600AFB">
        <w:rPr>
          <w:i/>
          <w:iCs/>
          <w:color w:val="A6A6A6" w:themeColor="background1" w:themeShade="A6"/>
          <w:sz w:val="16"/>
          <w:szCs w:val="16"/>
          <w:lang w:val="de-DE"/>
        </w:rPr>
        <w:t>-</w:t>
      </w:r>
      <w:r w:rsidRPr="00BF27AD">
        <w:rPr>
          <w:i/>
          <w:iCs/>
          <w:color w:val="A6A6A6" w:themeColor="background1" w:themeShade="A6"/>
          <w:sz w:val="16"/>
          <w:szCs w:val="16"/>
          <w:lang w:val="de-DE"/>
        </w:rPr>
        <w:t>Kopfhörer und BTA1-Transmitter</w:t>
      </w:r>
    </w:p>
    <w:p w14:paraId="38E7C8F8" w14:textId="5FAA80AD" w:rsidR="0044064F" w:rsidRPr="00BF27AD" w:rsidRDefault="0044064F" w:rsidP="00BF27AD">
      <w:pPr>
        <w:rPr>
          <w:i/>
          <w:iCs/>
          <w:sz w:val="16"/>
          <w:szCs w:val="16"/>
          <w:lang w:val="de-DE"/>
        </w:rPr>
      </w:pPr>
    </w:p>
    <w:p w14:paraId="1491D91D" w14:textId="77777777" w:rsidR="00837673" w:rsidRPr="00BF27AD" w:rsidRDefault="00837673" w:rsidP="00E20B90">
      <w:pPr>
        <w:rPr>
          <w:sz w:val="20"/>
          <w:szCs w:val="20"/>
          <w:lang w:val="de-DE"/>
        </w:rPr>
      </w:pPr>
    </w:p>
    <w:p w14:paraId="67D095C5" w14:textId="77777777" w:rsidR="00837673" w:rsidRPr="00837673" w:rsidRDefault="00837673" w:rsidP="00837673">
      <w:pPr>
        <w:rPr>
          <w:sz w:val="20"/>
          <w:szCs w:val="20"/>
          <w:lang w:val="de-DE"/>
        </w:rPr>
      </w:pPr>
      <w:r w:rsidRPr="00837673">
        <w:rPr>
          <w:b/>
          <w:bCs/>
          <w:sz w:val="20"/>
          <w:szCs w:val="20"/>
          <w:lang w:val="de-DE"/>
        </w:rPr>
        <w:t>Hoher Tragekomfort | TV-Kopfhörer</w:t>
      </w:r>
    </w:p>
    <w:p w14:paraId="480E9982" w14:textId="2A816E9C" w:rsidR="00837673" w:rsidRPr="00837673" w:rsidRDefault="00837673" w:rsidP="00837673">
      <w:pPr>
        <w:rPr>
          <w:sz w:val="20"/>
          <w:szCs w:val="20"/>
          <w:lang w:val="de-DE"/>
        </w:rPr>
      </w:pPr>
      <w:r w:rsidRPr="00837673">
        <w:rPr>
          <w:sz w:val="20"/>
          <w:szCs w:val="20"/>
          <w:lang w:val="de-DE"/>
        </w:rPr>
        <w:t>D</w:t>
      </w:r>
      <w:r w:rsidR="00362C9C">
        <w:rPr>
          <w:sz w:val="20"/>
          <w:szCs w:val="20"/>
          <w:lang w:val="de-DE"/>
        </w:rPr>
        <w:t>er</w:t>
      </w:r>
      <w:r w:rsidRPr="00837673">
        <w:rPr>
          <w:sz w:val="20"/>
          <w:szCs w:val="20"/>
          <w:lang w:val="de-DE"/>
        </w:rPr>
        <w:t xml:space="preserve"> HDR 275 TV-Kopfhörer wurde für ausgiebige Film- und Serienmarathons entwickelt. </w:t>
      </w:r>
      <w:r w:rsidR="00EC3A41">
        <w:rPr>
          <w:sz w:val="20"/>
          <w:szCs w:val="20"/>
          <w:lang w:val="de-DE"/>
        </w:rPr>
        <w:t>Er ist</w:t>
      </w:r>
      <w:r w:rsidRPr="00837673">
        <w:rPr>
          <w:sz w:val="20"/>
          <w:szCs w:val="20"/>
          <w:lang w:val="de-DE"/>
        </w:rPr>
        <w:t xml:space="preserve"> überraschend leicht und wieg</w:t>
      </w:r>
      <w:r w:rsidR="00EC3A41">
        <w:rPr>
          <w:sz w:val="20"/>
          <w:szCs w:val="20"/>
          <w:lang w:val="de-DE"/>
        </w:rPr>
        <w:t>t</w:t>
      </w:r>
      <w:r w:rsidRPr="00837673">
        <w:rPr>
          <w:sz w:val="20"/>
          <w:szCs w:val="20"/>
          <w:lang w:val="de-DE"/>
        </w:rPr>
        <w:t xml:space="preserve"> gefühlt nicht mehr als eine gewöhnliche Fernbedienung. Dank </w:t>
      </w:r>
      <w:r w:rsidR="00EC3A41">
        <w:rPr>
          <w:sz w:val="20"/>
          <w:szCs w:val="20"/>
          <w:lang w:val="de-DE"/>
        </w:rPr>
        <w:t>seiner</w:t>
      </w:r>
      <w:r w:rsidRPr="00837673">
        <w:rPr>
          <w:sz w:val="20"/>
          <w:szCs w:val="20"/>
          <w:lang w:val="de-DE"/>
        </w:rPr>
        <w:t xml:space="preserve"> weichen und atmungsaktiven Polster bleiben die Ohren angenehm kühl. D</w:t>
      </w:r>
      <w:r w:rsidR="00EC3A41">
        <w:rPr>
          <w:sz w:val="20"/>
          <w:szCs w:val="20"/>
          <w:lang w:val="de-DE"/>
        </w:rPr>
        <w:t>er</w:t>
      </w:r>
      <w:r w:rsidRPr="00837673">
        <w:rPr>
          <w:sz w:val="20"/>
          <w:szCs w:val="20"/>
          <w:lang w:val="de-DE"/>
        </w:rPr>
        <w:t xml:space="preserve"> Kopfhörer pass</w:t>
      </w:r>
      <w:r w:rsidR="00EC3A41">
        <w:rPr>
          <w:sz w:val="20"/>
          <w:szCs w:val="20"/>
          <w:lang w:val="de-DE"/>
        </w:rPr>
        <w:t>t</w:t>
      </w:r>
      <w:r w:rsidRPr="00837673">
        <w:rPr>
          <w:sz w:val="20"/>
          <w:szCs w:val="20"/>
          <w:lang w:val="de-DE"/>
        </w:rPr>
        <w:t xml:space="preserve"> sich perfekt an und </w:t>
      </w:r>
      <w:r w:rsidR="00EC3A41">
        <w:rPr>
          <w:sz w:val="20"/>
          <w:szCs w:val="20"/>
          <w:lang w:val="de-DE"/>
        </w:rPr>
        <w:t>ist</w:t>
      </w:r>
      <w:r w:rsidRPr="00837673">
        <w:rPr>
          <w:sz w:val="20"/>
          <w:szCs w:val="20"/>
          <w:lang w:val="de-DE"/>
        </w:rPr>
        <w:t xml:space="preserve"> während des Tragens kaum zu spüren. Über große</w:t>
      </w:r>
      <w:r w:rsidR="00BF27AD">
        <w:rPr>
          <w:sz w:val="20"/>
          <w:szCs w:val="20"/>
          <w:lang w:val="de-DE"/>
        </w:rPr>
        <w:t xml:space="preserve"> </w:t>
      </w:r>
      <w:r w:rsidRPr="00837673">
        <w:rPr>
          <w:sz w:val="20"/>
          <w:szCs w:val="20"/>
          <w:lang w:val="de-DE"/>
        </w:rPr>
        <w:t xml:space="preserve">Tasten </w:t>
      </w:r>
      <w:r w:rsidR="00BF27AD">
        <w:rPr>
          <w:sz w:val="20"/>
          <w:szCs w:val="20"/>
          <w:lang w:val="de-DE"/>
        </w:rPr>
        <w:t xml:space="preserve">an der Seite des Hörers </w:t>
      </w:r>
      <w:r w:rsidRPr="00837673">
        <w:rPr>
          <w:sz w:val="20"/>
          <w:szCs w:val="20"/>
          <w:lang w:val="de-DE"/>
        </w:rPr>
        <w:t xml:space="preserve">lassen sich Lautstärke (bis zu 106 dB), Stromversorgung und sogar eingehende Anrufe bequem und intuitiv verwalten. Eine einzige Ladung liefert genug Power für bis zu 50 Stunden Hörgenuss, wobei das Laden über den USB-Typ-C-Anschluss des Transmitters oder ein vorhandenes Haushaltsladegerät denkbar einfach ist. Sowohl die Ohrpolster als auch der Akku können ausgetauscht werden, was die Lebensdauer des Modells erheblich verlängert. Der im Lieferumfang enthaltene Kopfhörerständer aus Metall garantiert stabilen Halt. </w:t>
      </w:r>
    </w:p>
    <w:p w14:paraId="783E99AC" w14:textId="77777777" w:rsidR="00B75CB9" w:rsidRPr="009701CA" w:rsidRDefault="00B75CB9" w:rsidP="00E20B90">
      <w:pPr>
        <w:rPr>
          <w:i/>
          <w:iCs/>
          <w:sz w:val="20"/>
          <w:szCs w:val="20"/>
          <w:lang w:val="de-DE"/>
        </w:rPr>
      </w:pPr>
    </w:p>
    <w:p w14:paraId="46F6D3F1" w14:textId="09F77E15" w:rsidR="00B75CB9" w:rsidRPr="00B75CB9" w:rsidRDefault="00B75CB9" w:rsidP="00B75CB9">
      <w:pPr>
        <w:rPr>
          <w:i/>
          <w:iCs/>
          <w:sz w:val="20"/>
          <w:szCs w:val="20"/>
          <w:lang w:val="de-DE"/>
        </w:rPr>
      </w:pPr>
      <w:r w:rsidRPr="00B75CB9">
        <w:rPr>
          <w:i/>
          <w:iCs/>
          <w:sz w:val="20"/>
          <w:szCs w:val="20"/>
          <w:lang w:val="de-DE"/>
        </w:rPr>
        <w:lastRenderedPageBreak/>
        <w:t xml:space="preserve">„Uns war wichtig, die Einrichtung und Bedienung </w:t>
      </w:r>
      <w:r>
        <w:rPr>
          <w:i/>
          <w:iCs/>
          <w:sz w:val="20"/>
          <w:szCs w:val="20"/>
          <w:lang w:val="de-DE"/>
        </w:rPr>
        <w:t xml:space="preserve">des Kopfhörers </w:t>
      </w:r>
      <w:r w:rsidRPr="00B75CB9">
        <w:rPr>
          <w:i/>
          <w:iCs/>
          <w:sz w:val="20"/>
          <w:szCs w:val="20"/>
          <w:lang w:val="de-DE"/>
        </w:rPr>
        <w:t>so einfach wie möglich zu gestalten, damit die Nutzer*innen sofort loslegen können. D</w:t>
      </w:r>
      <w:r w:rsidR="00EC3A41">
        <w:rPr>
          <w:i/>
          <w:iCs/>
          <w:sz w:val="20"/>
          <w:szCs w:val="20"/>
          <w:lang w:val="de-DE"/>
        </w:rPr>
        <w:t>er</w:t>
      </w:r>
      <w:r w:rsidRPr="00B75CB9">
        <w:rPr>
          <w:i/>
          <w:iCs/>
          <w:sz w:val="20"/>
          <w:szCs w:val="20"/>
          <w:lang w:val="de-DE"/>
        </w:rPr>
        <w:t xml:space="preserve"> Kopfhörer </w:t>
      </w:r>
      <w:r w:rsidR="00EC3A41">
        <w:rPr>
          <w:i/>
          <w:iCs/>
          <w:sz w:val="20"/>
          <w:szCs w:val="20"/>
          <w:lang w:val="de-DE"/>
        </w:rPr>
        <w:t>ist</w:t>
      </w:r>
      <w:r w:rsidRPr="00B75CB9">
        <w:rPr>
          <w:i/>
          <w:iCs/>
          <w:sz w:val="20"/>
          <w:szCs w:val="20"/>
          <w:lang w:val="de-DE"/>
        </w:rPr>
        <w:t xml:space="preserve"> </w:t>
      </w:r>
      <w:r w:rsidR="00BF27AD">
        <w:rPr>
          <w:i/>
          <w:iCs/>
          <w:sz w:val="20"/>
          <w:szCs w:val="20"/>
          <w:lang w:val="de-DE"/>
        </w:rPr>
        <w:t>direkt zum Start</w:t>
      </w:r>
      <w:r w:rsidRPr="00B75CB9">
        <w:rPr>
          <w:i/>
          <w:iCs/>
          <w:sz w:val="20"/>
          <w:szCs w:val="20"/>
          <w:lang w:val="de-DE"/>
        </w:rPr>
        <w:t xml:space="preserve"> mit dem Transmitter verbunden und alle Anschlüsse sind mit praktischen Farbcodes versehen.“ </w:t>
      </w:r>
      <w:r w:rsidRPr="00EC3A41">
        <w:rPr>
          <w:sz w:val="20"/>
          <w:szCs w:val="20"/>
          <w:lang w:val="de-DE"/>
        </w:rPr>
        <w:t>Str</w:t>
      </w:r>
      <w:r w:rsidR="004407CF">
        <w:rPr>
          <w:sz w:val="20"/>
          <w:szCs w:val="20"/>
          <w:lang w:val="de-DE"/>
        </w:rPr>
        <w:t>ü</w:t>
      </w:r>
      <w:r w:rsidRPr="00EC3A41">
        <w:rPr>
          <w:sz w:val="20"/>
          <w:szCs w:val="20"/>
          <w:lang w:val="de-DE"/>
        </w:rPr>
        <w:t>ber ergänzt:</w:t>
      </w:r>
      <w:r w:rsidRPr="00B75CB9">
        <w:rPr>
          <w:i/>
          <w:iCs/>
          <w:sz w:val="20"/>
          <w:szCs w:val="20"/>
          <w:lang w:val="de-DE"/>
        </w:rPr>
        <w:t xml:space="preserve"> „Für alle, die ihr Audioerlebnis ganz individuell gestalten möchten, bietet die Smart Control Plus App noch mehr Möglichkeiten zur intuitiven Personalisierung über das Smartphone.“</w:t>
      </w:r>
    </w:p>
    <w:p w14:paraId="0BB09933" w14:textId="77777777" w:rsidR="009D734E" w:rsidRPr="00BF27AD" w:rsidRDefault="009D734E" w:rsidP="00E20B90">
      <w:pPr>
        <w:rPr>
          <w:sz w:val="20"/>
          <w:szCs w:val="20"/>
          <w:lang w:val="de-DE"/>
        </w:rPr>
      </w:pPr>
    </w:p>
    <w:p w14:paraId="2DA50D1B" w14:textId="40808B92" w:rsidR="009D734E" w:rsidRPr="009D734E" w:rsidRDefault="009D734E" w:rsidP="00E20B90">
      <w:pPr>
        <w:rPr>
          <w:sz w:val="20"/>
          <w:szCs w:val="20"/>
          <w:lang w:val="de-DE"/>
        </w:rPr>
      </w:pPr>
      <w:r w:rsidRPr="009D734E">
        <w:rPr>
          <w:sz w:val="20"/>
          <w:szCs w:val="20"/>
          <w:lang w:val="de-DE"/>
        </w:rPr>
        <w:t>Sobald d</w:t>
      </w:r>
      <w:r w:rsidR="004407CF">
        <w:rPr>
          <w:sz w:val="20"/>
          <w:szCs w:val="20"/>
          <w:lang w:val="de-DE"/>
        </w:rPr>
        <w:t>er</w:t>
      </w:r>
      <w:r w:rsidRPr="009D734E">
        <w:rPr>
          <w:sz w:val="20"/>
          <w:szCs w:val="20"/>
          <w:lang w:val="de-DE"/>
        </w:rPr>
        <w:t xml:space="preserve"> Kopfh</w:t>
      </w:r>
      <w:r w:rsidRPr="009D734E">
        <w:rPr>
          <w:rFonts w:hint="cs"/>
          <w:sz w:val="20"/>
          <w:szCs w:val="20"/>
          <w:lang w:val="de-DE"/>
        </w:rPr>
        <w:t>ö</w:t>
      </w:r>
      <w:r w:rsidRPr="009D734E">
        <w:rPr>
          <w:sz w:val="20"/>
          <w:szCs w:val="20"/>
          <w:lang w:val="de-DE"/>
        </w:rPr>
        <w:t xml:space="preserve">rer mit der Smart Control Plus App verbunden </w:t>
      </w:r>
      <w:r w:rsidR="004407CF">
        <w:rPr>
          <w:sz w:val="20"/>
          <w:szCs w:val="20"/>
          <w:lang w:val="de-DE"/>
        </w:rPr>
        <w:t>ist</w:t>
      </w:r>
      <w:r w:rsidRPr="009D734E">
        <w:rPr>
          <w:sz w:val="20"/>
          <w:szCs w:val="20"/>
          <w:lang w:val="de-DE"/>
        </w:rPr>
        <w:t>, k</w:t>
      </w:r>
      <w:r w:rsidRPr="009D734E">
        <w:rPr>
          <w:rFonts w:hint="cs"/>
          <w:sz w:val="20"/>
          <w:szCs w:val="20"/>
          <w:lang w:val="de-DE"/>
        </w:rPr>
        <w:t>ö</w:t>
      </w:r>
      <w:r w:rsidRPr="009D734E">
        <w:rPr>
          <w:sz w:val="20"/>
          <w:szCs w:val="20"/>
          <w:lang w:val="de-DE"/>
        </w:rPr>
        <w:t>nnen voreingestellte oder benutzerdefinierte Equalizer-Einstellungen, Bassverst</w:t>
      </w:r>
      <w:r w:rsidRPr="009D734E">
        <w:rPr>
          <w:rFonts w:hint="cs"/>
          <w:sz w:val="20"/>
          <w:szCs w:val="20"/>
          <w:lang w:val="de-DE"/>
        </w:rPr>
        <w:t>ä</w:t>
      </w:r>
      <w:r w:rsidRPr="009D734E">
        <w:rPr>
          <w:sz w:val="20"/>
          <w:szCs w:val="20"/>
          <w:lang w:val="de-DE"/>
        </w:rPr>
        <w:t xml:space="preserve">rkung und andere Tools zur Klangverbesserung </w:t>
      </w:r>
      <w:r w:rsidRPr="009D734E">
        <w:rPr>
          <w:rFonts w:hint="cs"/>
          <w:sz w:val="20"/>
          <w:szCs w:val="20"/>
          <w:lang w:val="de-DE"/>
        </w:rPr>
        <w:t>ü</w:t>
      </w:r>
      <w:r w:rsidRPr="009D734E">
        <w:rPr>
          <w:sz w:val="20"/>
          <w:szCs w:val="20"/>
          <w:lang w:val="de-DE"/>
        </w:rPr>
        <w:t>bernommen werden. Nutzer*innen k</w:t>
      </w:r>
      <w:r w:rsidRPr="009D734E">
        <w:rPr>
          <w:rFonts w:hint="cs"/>
          <w:sz w:val="20"/>
          <w:szCs w:val="20"/>
          <w:lang w:val="de-DE"/>
        </w:rPr>
        <w:t>ö</w:t>
      </w:r>
      <w:r w:rsidRPr="009D734E">
        <w:rPr>
          <w:sz w:val="20"/>
          <w:szCs w:val="20"/>
          <w:lang w:val="de-DE"/>
        </w:rPr>
        <w:t>nnen beispielsweise die</w:t>
      </w:r>
      <w:r w:rsidR="00BB0056">
        <w:rPr>
          <w:sz w:val="20"/>
          <w:szCs w:val="20"/>
          <w:lang w:val="de-DE"/>
        </w:rPr>
        <w:t xml:space="preserve"> Funktion Sprachklarheit</w:t>
      </w:r>
      <w:r w:rsidRPr="009D734E">
        <w:rPr>
          <w:sz w:val="20"/>
          <w:szCs w:val="20"/>
          <w:lang w:val="de-DE"/>
        </w:rPr>
        <w:t xml:space="preserve"> </w:t>
      </w:r>
      <w:r w:rsidR="00BB0056">
        <w:rPr>
          <w:sz w:val="20"/>
          <w:szCs w:val="20"/>
          <w:lang w:val="de-DE"/>
        </w:rPr>
        <w:t>auswählen</w:t>
      </w:r>
      <w:r w:rsidRPr="009D734E">
        <w:rPr>
          <w:sz w:val="20"/>
          <w:szCs w:val="20"/>
          <w:lang w:val="de-DE"/>
        </w:rPr>
        <w:t xml:space="preserve"> und ihre Pr</w:t>
      </w:r>
      <w:r w:rsidRPr="009D734E">
        <w:rPr>
          <w:rFonts w:hint="cs"/>
          <w:sz w:val="20"/>
          <w:szCs w:val="20"/>
          <w:lang w:val="de-DE"/>
        </w:rPr>
        <w:t>ä</w:t>
      </w:r>
      <w:r w:rsidRPr="009D734E">
        <w:rPr>
          <w:sz w:val="20"/>
          <w:szCs w:val="20"/>
          <w:lang w:val="de-DE"/>
        </w:rPr>
        <w:t>ferenzen auf den Gesamtklang de</w:t>
      </w:r>
      <w:r w:rsidR="001A62F6">
        <w:rPr>
          <w:sz w:val="20"/>
          <w:szCs w:val="20"/>
          <w:lang w:val="de-DE"/>
        </w:rPr>
        <w:t>s</w:t>
      </w:r>
      <w:r w:rsidRPr="009D734E">
        <w:rPr>
          <w:sz w:val="20"/>
          <w:szCs w:val="20"/>
          <w:lang w:val="de-DE"/>
        </w:rPr>
        <w:t xml:space="preserve"> HDR 275 </w:t>
      </w:r>
      <w:r w:rsidRPr="009D734E">
        <w:rPr>
          <w:rFonts w:hint="cs"/>
          <w:sz w:val="20"/>
          <w:szCs w:val="20"/>
          <w:lang w:val="de-DE"/>
        </w:rPr>
        <w:t>ü</w:t>
      </w:r>
      <w:r w:rsidRPr="009D734E">
        <w:rPr>
          <w:sz w:val="20"/>
          <w:szCs w:val="20"/>
          <w:lang w:val="de-DE"/>
        </w:rPr>
        <w:t>bertragen. Es gibt sogar einen Modus zur Ger</w:t>
      </w:r>
      <w:r w:rsidRPr="009D734E">
        <w:rPr>
          <w:rFonts w:hint="cs"/>
          <w:sz w:val="20"/>
          <w:szCs w:val="20"/>
          <w:lang w:val="de-DE"/>
        </w:rPr>
        <w:t>ä</w:t>
      </w:r>
      <w:r w:rsidRPr="009D734E">
        <w:rPr>
          <w:sz w:val="20"/>
          <w:szCs w:val="20"/>
          <w:lang w:val="de-DE"/>
        </w:rPr>
        <w:t>usch</w:t>
      </w:r>
      <w:r w:rsidR="00BB0056">
        <w:rPr>
          <w:sz w:val="20"/>
          <w:szCs w:val="20"/>
          <w:lang w:val="de-DE"/>
        </w:rPr>
        <w:t>reduzierung</w:t>
      </w:r>
      <w:r w:rsidRPr="009D734E">
        <w:rPr>
          <w:sz w:val="20"/>
          <w:szCs w:val="20"/>
          <w:lang w:val="de-DE"/>
        </w:rPr>
        <w:t xml:space="preserve">, der </w:t>
      </w:r>
      <w:r w:rsidR="00BB0056">
        <w:rPr>
          <w:sz w:val="20"/>
          <w:szCs w:val="20"/>
          <w:lang w:val="de-DE"/>
        </w:rPr>
        <w:t xml:space="preserve">laute Hintergrundgeräusche wie Musik in einem Film reduziert </w:t>
      </w:r>
      <w:r w:rsidRPr="009D734E">
        <w:rPr>
          <w:sz w:val="20"/>
          <w:szCs w:val="20"/>
          <w:lang w:val="de-DE"/>
        </w:rPr>
        <w:t xml:space="preserve">und das Signal auf Mono konsolidiert </w:t>
      </w:r>
      <w:r w:rsidRPr="009D734E">
        <w:rPr>
          <w:rFonts w:hint="cs"/>
          <w:sz w:val="20"/>
          <w:szCs w:val="20"/>
          <w:lang w:val="de-DE"/>
        </w:rPr>
        <w:t>–</w:t>
      </w:r>
      <w:r w:rsidRPr="009D734E">
        <w:rPr>
          <w:sz w:val="20"/>
          <w:szCs w:val="20"/>
          <w:lang w:val="de-DE"/>
        </w:rPr>
        <w:t xml:space="preserve"> ideal f</w:t>
      </w:r>
      <w:r w:rsidRPr="009D734E">
        <w:rPr>
          <w:rFonts w:hint="cs"/>
          <w:sz w:val="20"/>
          <w:szCs w:val="20"/>
          <w:lang w:val="de-DE"/>
        </w:rPr>
        <w:t>ü</w:t>
      </w:r>
      <w:r w:rsidRPr="009D734E">
        <w:rPr>
          <w:sz w:val="20"/>
          <w:szCs w:val="20"/>
          <w:lang w:val="de-DE"/>
        </w:rPr>
        <w:t xml:space="preserve">r </w:t>
      </w:r>
      <w:r w:rsidRPr="009D734E">
        <w:rPr>
          <w:rFonts w:hint="cs"/>
          <w:sz w:val="20"/>
          <w:szCs w:val="20"/>
          <w:lang w:val="de-DE"/>
        </w:rPr>
        <w:t>ä</w:t>
      </w:r>
      <w:r w:rsidRPr="009D734E">
        <w:rPr>
          <w:sz w:val="20"/>
          <w:szCs w:val="20"/>
          <w:lang w:val="de-DE"/>
        </w:rPr>
        <w:t>ltere Filme und Serien.</w:t>
      </w:r>
    </w:p>
    <w:p w14:paraId="34C71E80" w14:textId="77777777" w:rsidR="00632D8A" w:rsidRPr="009D734E" w:rsidRDefault="00632D8A" w:rsidP="00E20B90">
      <w:pPr>
        <w:rPr>
          <w:noProof/>
          <w:sz w:val="20"/>
          <w:szCs w:val="20"/>
          <w:lang w:val="de-DE"/>
        </w:rPr>
      </w:pPr>
    </w:p>
    <w:p w14:paraId="47F16BA4" w14:textId="2C00C660" w:rsidR="00632D8A" w:rsidRDefault="00632D8A" w:rsidP="00506504">
      <w:pPr>
        <w:jc w:val="center"/>
        <w:rPr>
          <w:sz w:val="20"/>
          <w:szCs w:val="20"/>
        </w:rPr>
      </w:pPr>
      <w:r>
        <w:rPr>
          <w:noProof/>
          <w:sz w:val="20"/>
          <w:szCs w:val="20"/>
        </w:rPr>
        <w:drawing>
          <wp:inline distT="0" distB="0" distL="0" distR="0" wp14:anchorId="7CCBAA1B" wp14:editId="0779194D">
            <wp:extent cx="4290244" cy="3432393"/>
            <wp:effectExtent l="0" t="0" r="0" b="0"/>
            <wp:docPr id="2119073503" name="Picture 3" descr="A close-up of a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3503" name="Picture 3" descr="A close-up of a black headphones&#10;&#10;AI-generated content may be incorrect."/>
                    <pic:cNvPicPr/>
                  </pic:nvPicPr>
                  <pic:blipFill rotWithShape="1">
                    <a:blip r:embed="rId13"/>
                    <a:srcRect t="10737" b="9259"/>
                    <a:stretch/>
                  </pic:blipFill>
                  <pic:spPr bwMode="auto">
                    <a:xfrm>
                      <a:off x="0" y="0"/>
                      <a:ext cx="4297742" cy="3438391"/>
                    </a:xfrm>
                    <a:prstGeom prst="rect">
                      <a:avLst/>
                    </a:prstGeom>
                    <a:ln>
                      <a:noFill/>
                    </a:ln>
                    <a:extLst>
                      <a:ext uri="{53640926-AAD7-44D8-BBD7-CCE9431645EC}">
                        <a14:shadowObscured xmlns:a14="http://schemas.microsoft.com/office/drawing/2010/main"/>
                      </a:ext>
                    </a:extLst>
                  </pic:spPr>
                </pic:pic>
              </a:graphicData>
            </a:graphic>
          </wp:inline>
        </w:drawing>
      </w:r>
    </w:p>
    <w:p w14:paraId="48FF7C48" w14:textId="6C20CE82" w:rsidR="00B17CE4" w:rsidRPr="00B17CE4" w:rsidRDefault="00B17CE4" w:rsidP="00B17CE4">
      <w:pPr>
        <w:jc w:val="center"/>
        <w:rPr>
          <w:i/>
          <w:iCs/>
          <w:color w:val="A6A6A6" w:themeColor="background1" w:themeShade="A6"/>
          <w:sz w:val="16"/>
          <w:szCs w:val="16"/>
          <w:lang w:val="de-DE"/>
        </w:rPr>
      </w:pPr>
      <w:r w:rsidRPr="00B17CE4">
        <w:rPr>
          <w:i/>
          <w:iCs/>
          <w:color w:val="A6A6A6" w:themeColor="background1" w:themeShade="A6"/>
          <w:sz w:val="16"/>
          <w:szCs w:val="16"/>
          <w:lang w:val="de-DE"/>
        </w:rPr>
        <w:t>Abbildung: Ultraleichte</w:t>
      </w:r>
      <w:r w:rsidR="001A62F6">
        <w:rPr>
          <w:i/>
          <w:iCs/>
          <w:color w:val="A6A6A6" w:themeColor="background1" w:themeShade="A6"/>
          <w:sz w:val="16"/>
          <w:szCs w:val="16"/>
          <w:lang w:val="de-DE"/>
        </w:rPr>
        <w:t>r</w:t>
      </w:r>
      <w:r w:rsidRPr="00B17CE4">
        <w:rPr>
          <w:i/>
          <w:iCs/>
          <w:color w:val="A6A6A6" w:themeColor="background1" w:themeShade="A6"/>
          <w:sz w:val="16"/>
          <w:szCs w:val="16"/>
          <w:lang w:val="de-DE"/>
        </w:rPr>
        <w:t xml:space="preserve"> HDR 275-Kopfhörer mit taktilen Bedienelementen und luxuriösen Ohrpolstern</w:t>
      </w:r>
    </w:p>
    <w:p w14:paraId="328E8EFF" w14:textId="0C4FBA90" w:rsidR="00506504" w:rsidRPr="00B17CE4" w:rsidRDefault="00506504" w:rsidP="00506504">
      <w:pPr>
        <w:jc w:val="center"/>
        <w:rPr>
          <w:i/>
          <w:iCs/>
          <w:sz w:val="16"/>
          <w:szCs w:val="16"/>
          <w:lang w:val="de-DE"/>
        </w:rPr>
      </w:pPr>
    </w:p>
    <w:p w14:paraId="25B1D6EA" w14:textId="77777777" w:rsidR="00506504" w:rsidRPr="00B17CE4" w:rsidRDefault="00506504" w:rsidP="00506504">
      <w:pPr>
        <w:jc w:val="center"/>
        <w:rPr>
          <w:sz w:val="20"/>
          <w:szCs w:val="20"/>
          <w:lang w:val="de-DE"/>
        </w:rPr>
      </w:pPr>
    </w:p>
    <w:p w14:paraId="7C1E0434" w14:textId="77777777" w:rsidR="007B5C4D" w:rsidRPr="00B17CE4" w:rsidRDefault="007B5C4D" w:rsidP="00E20B90">
      <w:pPr>
        <w:rPr>
          <w:i/>
          <w:iCs/>
          <w:sz w:val="20"/>
          <w:szCs w:val="20"/>
          <w:lang w:val="de-DE"/>
        </w:rPr>
      </w:pPr>
    </w:p>
    <w:p w14:paraId="32782E5D" w14:textId="2AE17E3C" w:rsidR="00512C79" w:rsidRPr="00512C79" w:rsidRDefault="00512C79" w:rsidP="00512C79">
      <w:pPr>
        <w:rPr>
          <w:sz w:val="20"/>
          <w:szCs w:val="20"/>
          <w:lang w:val="de-DE"/>
        </w:rPr>
      </w:pPr>
      <w:r w:rsidRPr="00512C79">
        <w:rPr>
          <w:b/>
          <w:bCs/>
          <w:sz w:val="20"/>
          <w:szCs w:val="20"/>
          <w:lang w:val="de-DE"/>
        </w:rPr>
        <w:t>Beste Übertragung | TV-</w:t>
      </w:r>
      <w:r w:rsidR="001A62F6">
        <w:rPr>
          <w:b/>
          <w:bCs/>
          <w:sz w:val="20"/>
          <w:szCs w:val="20"/>
          <w:lang w:val="de-DE"/>
        </w:rPr>
        <w:t>Transmitter</w:t>
      </w:r>
    </w:p>
    <w:p w14:paraId="473F1103" w14:textId="7AADB1FE" w:rsidR="00C66959" w:rsidRPr="00C66959" w:rsidRDefault="00512C79" w:rsidP="00C66959">
      <w:pPr>
        <w:rPr>
          <w:sz w:val="20"/>
          <w:szCs w:val="20"/>
          <w:lang w:val="de-DE"/>
        </w:rPr>
      </w:pPr>
      <w:r w:rsidRPr="00512C79">
        <w:rPr>
          <w:sz w:val="20"/>
          <w:szCs w:val="20"/>
          <w:lang w:val="de-DE"/>
        </w:rPr>
        <w:t>Der ebenfalls im Lieferumfang enthaltene TV-Transmitter BTA1 nutzt ausschließlich Auracast und versorgt jeden Entertainment-Bereich mit einem drahtlosen Signal für Geräte wie Kopfhörer, Ohrhörer, Hörgeräte und Lautsprecher, die den offenen</w:t>
      </w:r>
      <w:r w:rsidR="00532A2A">
        <w:rPr>
          <w:sz w:val="20"/>
          <w:szCs w:val="20"/>
          <w:lang w:val="de-DE"/>
        </w:rPr>
        <w:t xml:space="preserve"> Bluetooth</w:t>
      </w:r>
      <w:r w:rsidRPr="00512C79">
        <w:rPr>
          <w:sz w:val="20"/>
          <w:szCs w:val="20"/>
          <w:lang w:val="de-DE"/>
        </w:rPr>
        <w:t xml:space="preserve"> Standard Auracast verwenden. Dieser kompakte Hub bietet eine Vielzahl von Anschlussmöglichkeiten und erweiterte Funktionen zur Audio</w:t>
      </w:r>
      <w:r w:rsidR="00B17CE4">
        <w:rPr>
          <w:sz w:val="20"/>
          <w:szCs w:val="20"/>
          <w:lang w:val="de-DE"/>
        </w:rPr>
        <w:t>optimierung</w:t>
      </w:r>
      <w:r w:rsidRPr="00512C79">
        <w:rPr>
          <w:sz w:val="20"/>
          <w:szCs w:val="20"/>
          <w:lang w:val="de-DE"/>
        </w:rPr>
        <w:t xml:space="preserve">, sodass er sich problemlos in nahezu jede Konfiguration integrieren lässt. Über die oberen Tasten lassen sich Eingänge und Klangmodi </w:t>
      </w:r>
      <w:r w:rsidRPr="00512C79">
        <w:rPr>
          <w:sz w:val="20"/>
          <w:szCs w:val="20"/>
          <w:lang w:val="de-DE"/>
        </w:rPr>
        <w:lastRenderedPageBreak/>
        <w:t>manuell umschalten. Dazu zählen virtueller Surround-Sound und eine verbesserte Sprachverständlichkeit bei der Verwendung von TV- oder HDMI-ARC-Quellen. Selbstverständlich können Nutzer*innen</w:t>
      </w:r>
      <w:r w:rsidR="00532A2A">
        <w:rPr>
          <w:sz w:val="20"/>
          <w:szCs w:val="20"/>
          <w:lang w:val="de-DE"/>
        </w:rPr>
        <w:t xml:space="preserve"> weitere Features des BTA1-Transmitters über die Smartphone App nutzen</w:t>
      </w:r>
      <w:r w:rsidRPr="00512C79">
        <w:rPr>
          <w:sz w:val="20"/>
          <w:szCs w:val="20"/>
          <w:lang w:val="de-DE"/>
        </w:rPr>
        <w:t>.</w:t>
      </w:r>
      <w:r w:rsidR="00C66959">
        <w:rPr>
          <w:sz w:val="20"/>
          <w:szCs w:val="20"/>
          <w:lang w:val="de-DE"/>
        </w:rPr>
        <w:t xml:space="preserve"> </w:t>
      </w:r>
      <w:r w:rsidR="00C66959" w:rsidRPr="00C66959">
        <w:rPr>
          <w:sz w:val="20"/>
          <w:szCs w:val="20"/>
          <w:lang w:val="de-DE"/>
        </w:rPr>
        <w:t xml:space="preserve">So wechseln </w:t>
      </w:r>
      <w:r w:rsidR="00C66959">
        <w:rPr>
          <w:sz w:val="20"/>
          <w:szCs w:val="20"/>
          <w:lang w:val="de-DE"/>
        </w:rPr>
        <w:t>s</w:t>
      </w:r>
      <w:r w:rsidR="00C66959" w:rsidRPr="00C66959">
        <w:rPr>
          <w:sz w:val="20"/>
          <w:szCs w:val="20"/>
          <w:lang w:val="de-DE"/>
        </w:rPr>
        <w:t>ie mühelos in der App zwischen verschiedenen Audioquellen, optimieren d</w:t>
      </w:r>
      <w:r w:rsidR="0027235F">
        <w:rPr>
          <w:sz w:val="20"/>
          <w:szCs w:val="20"/>
          <w:lang w:val="de-DE"/>
        </w:rPr>
        <w:t>en</w:t>
      </w:r>
      <w:r w:rsidR="00C66959" w:rsidRPr="00C66959">
        <w:rPr>
          <w:sz w:val="20"/>
          <w:szCs w:val="20"/>
          <w:lang w:val="de-DE"/>
        </w:rPr>
        <w:t xml:space="preserve"> Ton für perfekte Lippensynchronität</w:t>
      </w:r>
      <w:r w:rsidR="00C66959">
        <w:rPr>
          <w:sz w:val="20"/>
          <w:szCs w:val="20"/>
          <w:lang w:val="de-DE"/>
        </w:rPr>
        <w:t xml:space="preserve"> </w:t>
      </w:r>
      <w:r w:rsidR="00C66959" w:rsidRPr="00C66959">
        <w:rPr>
          <w:sz w:val="20"/>
          <w:szCs w:val="20"/>
          <w:lang w:val="de-DE"/>
        </w:rPr>
        <w:t>und passen wichtige Einstellungen wie Sendernamen</w:t>
      </w:r>
      <w:r w:rsidR="00377278">
        <w:rPr>
          <w:sz w:val="20"/>
          <w:szCs w:val="20"/>
          <w:lang w:val="de-DE"/>
        </w:rPr>
        <w:t xml:space="preserve"> oder</w:t>
      </w:r>
      <w:r w:rsidR="00C66959" w:rsidRPr="00C66959">
        <w:rPr>
          <w:sz w:val="20"/>
          <w:szCs w:val="20"/>
          <w:lang w:val="de-DE"/>
        </w:rPr>
        <w:t xml:space="preserve"> Passwortschutz für die private Nutzung ganz nach </w:t>
      </w:r>
      <w:r w:rsidR="00C66959">
        <w:rPr>
          <w:sz w:val="20"/>
          <w:szCs w:val="20"/>
          <w:lang w:val="de-DE"/>
        </w:rPr>
        <w:t>i</w:t>
      </w:r>
      <w:r w:rsidR="00C66959" w:rsidRPr="00C66959">
        <w:rPr>
          <w:sz w:val="20"/>
          <w:szCs w:val="20"/>
          <w:lang w:val="de-DE"/>
        </w:rPr>
        <w:t>hren Bedürfnissen an.</w:t>
      </w:r>
    </w:p>
    <w:p w14:paraId="7D65CD33" w14:textId="77777777" w:rsidR="00AF6943" w:rsidRPr="00B17CE4" w:rsidRDefault="00AF6943" w:rsidP="00E20B90">
      <w:pPr>
        <w:rPr>
          <w:sz w:val="20"/>
          <w:szCs w:val="20"/>
          <w:lang w:val="de-DE"/>
        </w:rPr>
      </w:pPr>
    </w:p>
    <w:p w14:paraId="105EB6AB" w14:textId="09E92EED" w:rsidR="00AF6943" w:rsidRPr="00AF6943" w:rsidRDefault="00AF6943" w:rsidP="00E20B90">
      <w:pPr>
        <w:rPr>
          <w:sz w:val="20"/>
          <w:szCs w:val="20"/>
          <w:lang w:val="de-DE"/>
        </w:rPr>
      </w:pPr>
      <w:r w:rsidRPr="00AF6943">
        <w:rPr>
          <w:rFonts w:hint="cs"/>
          <w:sz w:val="20"/>
          <w:szCs w:val="20"/>
          <w:lang w:val="de-DE"/>
        </w:rPr>
        <w:t>Ü</w:t>
      </w:r>
      <w:r w:rsidRPr="00AF6943">
        <w:rPr>
          <w:sz w:val="20"/>
          <w:szCs w:val="20"/>
          <w:lang w:val="de-DE"/>
        </w:rPr>
        <w:t>ber eine Kombination aus optischem und 3,5-mm-Eingang l</w:t>
      </w:r>
      <w:r w:rsidRPr="00AF6943">
        <w:rPr>
          <w:rFonts w:hint="cs"/>
          <w:sz w:val="20"/>
          <w:szCs w:val="20"/>
          <w:lang w:val="de-DE"/>
        </w:rPr>
        <w:t>ä</w:t>
      </w:r>
      <w:r w:rsidRPr="00AF6943">
        <w:rPr>
          <w:sz w:val="20"/>
          <w:szCs w:val="20"/>
          <w:lang w:val="de-DE"/>
        </w:rPr>
        <w:t>sst sich der BTA1 an Fernseher, Stereoanlagen, Laptops, Spielekonsolen und andere Ger</w:t>
      </w:r>
      <w:r w:rsidRPr="00AF6943">
        <w:rPr>
          <w:rFonts w:hint="cs"/>
          <w:sz w:val="20"/>
          <w:szCs w:val="20"/>
          <w:lang w:val="de-DE"/>
        </w:rPr>
        <w:t>ä</w:t>
      </w:r>
      <w:r w:rsidRPr="00AF6943">
        <w:rPr>
          <w:sz w:val="20"/>
          <w:szCs w:val="20"/>
          <w:lang w:val="de-DE"/>
        </w:rPr>
        <w:t>te anschlie</w:t>
      </w:r>
      <w:r w:rsidRPr="00AF6943">
        <w:rPr>
          <w:rFonts w:hint="cs"/>
          <w:sz w:val="20"/>
          <w:szCs w:val="20"/>
          <w:lang w:val="de-DE"/>
        </w:rPr>
        <w:t>ß</w:t>
      </w:r>
      <w:r w:rsidRPr="00AF6943">
        <w:rPr>
          <w:sz w:val="20"/>
          <w:szCs w:val="20"/>
          <w:lang w:val="de-DE"/>
        </w:rPr>
        <w:t>en. Der HDMI-ARC-Eingang erweitert die M</w:t>
      </w:r>
      <w:r w:rsidRPr="00AF6943">
        <w:rPr>
          <w:rFonts w:hint="cs"/>
          <w:sz w:val="20"/>
          <w:szCs w:val="20"/>
          <w:lang w:val="de-DE"/>
        </w:rPr>
        <w:t>ö</w:t>
      </w:r>
      <w:r w:rsidRPr="00AF6943">
        <w:rPr>
          <w:sz w:val="20"/>
          <w:szCs w:val="20"/>
          <w:lang w:val="de-DE"/>
        </w:rPr>
        <w:t xml:space="preserve">glichkeiten auf Fernseher und A/V-Receiver, die den Anschluss zur Ausgabe von Ton aus integrierten Apps oder Diensten nutzen. Der BTA1 wird </w:t>
      </w:r>
      <w:r w:rsidRPr="00AF6943">
        <w:rPr>
          <w:rFonts w:hint="cs"/>
          <w:sz w:val="20"/>
          <w:szCs w:val="20"/>
          <w:lang w:val="de-DE"/>
        </w:rPr>
        <w:t>ü</w:t>
      </w:r>
      <w:r w:rsidRPr="00AF6943">
        <w:rPr>
          <w:sz w:val="20"/>
          <w:szCs w:val="20"/>
          <w:lang w:val="de-DE"/>
        </w:rPr>
        <w:t>ber den USB-Typ-A-Anschluss eines nahe gelegenen Ger</w:t>
      </w:r>
      <w:r w:rsidRPr="00AF6943">
        <w:rPr>
          <w:rFonts w:hint="cs"/>
          <w:sz w:val="20"/>
          <w:szCs w:val="20"/>
          <w:lang w:val="de-DE"/>
        </w:rPr>
        <w:t>ä</w:t>
      </w:r>
      <w:r w:rsidRPr="00AF6943">
        <w:rPr>
          <w:sz w:val="20"/>
          <w:szCs w:val="20"/>
          <w:lang w:val="de-DE"/>
        </w:rPr>
        <w:t xml:space="preserve">ts </w:t>
      </w:r>
      <w:r w:rsidR="00C66959">
        <w:rPr>
          <w:sz w:val="20"/>
          <w:szCs w:val="20"/>
          <w:lang w:val="de-DE"/>
        </w:rPr>
        <w:t>(z</w:t>
      </w:r>
      <w:r w:rsidR="0027235F">
        <w:rPr>
          <w:sz w:val="20"/>
          <w:szCs w:val="20"/>
          <w:lang w:val="de-DE"/>
        </w:rPr>
        <w:t>um Beispiel</w:t>
      </w:r>
      <w:r w:rsidR="00C66959">
        <w:rPr>
          <w:sz w:val="20"/>
          <w:szCs w:val="20"/>
          <w:lang w:val="de-DE"/>
        </w:rPr>
        <w:t xml:space="preserve"> TV, externer Ladeadapter) </w:t>
      </w:r>
      <w:r w:rsidRPr="00AF6943">
        <w:rPr>
          <w:sz w:val="20"/>
          <w:szCs w:val="20"/>
          <w:lang w:val="de-DE"/>
        </w:rPr>
        <w:t xml:space="preserve">mit Strom versorgt und leitet die Energie </w:t>
      </w:r>
      <w:r w:rsidRPr="00AF6943">
        <w:rPr>
          <w:rFonts w:hint="cs"/>
          <w:sz w:val="20"/>
          <w:szCs w:val="20"/>
          <w:lang w:val="de-DE"/>
        </w:rPr>
        <w:t>ü</w:t>
      </w:r>
      <w:r w:rsidRPr="00AF6943">
        <w:rPr>
          <w:sz w:val="20"/>
          <w:szCs w:val="20"/>
          <w:lang w:val="de-DE"/>
        </w:rPr>
        <w:t>ber einen USB-Typ-C-Anschluss zum Laden de</w:t>
      </w:r>
      <w:r w:rsidR="00840AD0">
        <w:rPr>
          <w:sz w:val="20"/>
          <w:szCs w:val="20"/>
          <w:lang w:val="de-DE"/>
        </w:rPr>
        <w:t>s</w:t>
      </w:r>
      <w:r w:rsidRPr="00AF6943">
        <w:rPr>
          <w:sz w:val="20"/>
          <w:szCs w:val="20"/>
          <w:lang w:val="de-DE"/>
        </w:rPr>
        <w:t xml:space="preserve"> Kopfh</w:t>
      </w:r>
      <w:r w:rsidRPr="00AF6943">
        <w:rPr>
          <w:rFonts w:hint="cs"/>
          <w:sz w:val="20"/>
          <w:szCs w:val="20"/>
          <w:lang w:val="de-DE"/>
        </w:rPr>
        <w:t>ö</w:t>
      </w:r>
      <w:r w:rsidRPr="00AF6943">
        <w:rPr>
          <w:sz w:val="20"/>
          <w:szCs w:val="20"/>
          <w:lang w:val="de-DE"/>
        </w:rPr>
        <w:t>rer</w:t>
      </w:r>
      <w:r w:rsidR="00840AD0">
        <w:rPr>
          <w:sz w:val="20"/>
          <w:szCs w:val="20"/>
          <w:lang w:val="de-DE"/>
        </w:rPr>
        <w:t>s</w:t>
      </w:r>
      <w:r w:rsidRPr="00AF6943">
        <w:rPr>
          <w:sz w:val="20"/>
          <w:szCs w:val="20"/>
          <w:lang w:val="de-DE"/>
        </w:rPr>
        <w:t xml:space="preserve"> weiter. Mit </w:t>
      </w:r>
      <w:r w:rsidR="00840AD0">
        <w:rPr>
          <w:sz w:val="20"/>
          <w:szCs w:val="20"/>
          <w:lang w:val="de-DE"/>
        </w:rPr>
        <w:t>seinem</w:t>
      </w:r>
      <w:r w:rsidRPr="00AF6943">
        <w:rPr>
          <w:sz w:val="20"/>
          <w:szCs w:val="20"/>
          <w:lang w:val="de-DE"/>
        </w:rPr>
        <w:t xml:space="preserve"> schlanken Design pass</w:t>
      </w:r>
      <w:r w:rsidR="00840AD0">
        <w:rPr>
          <w:sz w:val="20"/>
          <w:szCs w:val="20"/>
          <w:lang w:val="de-DE"/>
        </w:rPr>
        <w:t>t er</w:t>
      </w:r>
      <w:r w:rsidRPr="00AF6943">
        <w:rPr>
          <w:sz w:val="20"/>
          <w:szCs w:val="20"/>
          <w:lang w:val="de-DE"/>
        </w:rPr>
        <w:t xml:space="preserve"> perfekt auf den Kopfh</w:t>
      </w:r>
      <w:r w:rsidRPr="00AF6943">
        <w:rPr>
          <w:rFonts w:hint="cs"/>
          <w:sz w:val="20"/>
          <w:szCs w:val="20"/>
          <w:lang w:val="de-DE"/>
        </w:rPr>
        <w:t>ö</w:t>
      </w:r>
      <w:r w:rsidRPr="00AF6943">
        <w:rPr>
          <w:sz w:val="20"/>
          <w:szCs w:val="20"/>
          <w:lang w:val="de-DE"/>
        </w:rPr>
        <w:t>rerst</w:t>
      </w:r>
      <w:r w:rsidRPr="00AF6943">
        <w:rPr>
          <w:rFonts w:hint="cs"/>
          <w:sz w:val="20"/>
          <w:szCs w:val="20"/>
          <w:lang w:val="de-DE"/>
        </w:rPr>
        <w:t>ä</w:t>
      </w:r>
      <w:r w:rsidRPr="00AF6943">
        <w:rPr>
          <w:sz w:val="20"/>
          <w:szCs w:val="20"/>
          <w:lang w:val="de-DE"/>
        </w:rPr>
        <w:t>nder. Bei Bedarf k</w:t>
      </w:r>
      <w:r w:rsidR="00840AD0">
        <w:rPr>
          <w:sz w:val="20"/>
          <w:szCs w:val="20"/>
          <w:lang w:val="de-DE"/>
        </w:rPr>
        <w:t>ann er</w:t>
      </w:r>
      <w:r w:rsidRPr="00AF6943">
        <w:rPr>
          <w:sz w:val="20"/>
          <w:szCs w:val="20"/>
          <w:lang w:val="de-DE"/>
        </w:rPr>
        <w:t xml:space="preserve"> auch diskret in der N</w:t>
      </w:r>
      <w:r w:rsidRPr="00AF6943">
        <w:rPr>
          <w:rFonts w:hint="cs"/>
          <w:sz w:val="20"/>
          <w:szCs w:val="20"/>
          <w:lang w:val="de-DE"/>
        </w:rPr>
        <w:t>ä</w:t>
      </w:r>
      <w:r w:rsidRPr="00AF6943">
        <w:rPr>
          <w:sz w:val="20"/>
          <w:szCs w:val="20"/>
          <w:lang w:val="de-DE"/>
        </w:rPr>
        <w:t>he der Tonquelle platziert werden.</w:t>
      </w:r>
    </w:p>
    <w:p w14:paraId="2FA146CE" w14:textId="77777777" w:rsidR="00632D8A" w:rsidRPr="00AF6943" w:rsidRDefault="00632D8A" w:rsidP="00E20B90">
      <w:pPr>
        <w:rPr>
          <w:sz w:val="20"/>
          <w:szCs w:val="20"/>
          <w:lang w:val="de-DE"/>
        </w:rPr>
      </w:pPr>
    </w:p>
    <w:p w14:paraId="62200722" w14:textId="0130F6BF" w:rsidR="007204EB" w:rsidRDefault="00632D8A" w:rsidP="00E20B90">
      <w:pPr>
        <w:rPr>
          <w:i/>
          <w:iCs/>
          <w:sz w:val="20"/>
          <w:szCs w:val="20"/>
        </w:rPr>
      </w:pPr>
      <w:r>
        <w:rPr>
          <w:i/>
          <w:iCs/>
          <w:noProof/>
          <w:sz w:val="20"/>
          <w:szCs w:val="20"/>
        </w:rPr>
        <w:drawing>
          <wp:inline distT="0" distB="0" distL="0" distR="0" wp14:anchorId="607C9EF1" wp14:editId="4DB199AE">
            <wp:extent cx="4962410" cy="4305300"/>
            <wp:effectExtent l="0" t="0" r="0" b="0"/>
            <wp:docPr id="712866314" name="Picture 4" descr="A set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66314" name="Picture 4" descr="A set of black headphones&#10;&#10;AI-generated content may be incorrect."/>
                    <pic:cNvPicPr/>
                  </pic:nvPicPr>
                  <pic:blipFill rotWithShape="1">
                    <a:blip r:embed="rId14"/>
                    <a:srcRect t="6927" b="6316"/>
                    <a:stretch/>
                  </pic:blipFill>
                  <pic:spPr bwMode="auto">
                    <a:xfrm>
                      <a:off x="0" y="0"/>
                      <a:ext cx="4968231" cy="4310350"/>
                    </a:xfrm>
                    <a:prstGeom prst="rect">
                      <a:avLst/>
                    </a:prstGeom>
                    <a:ln>
                      <a:noFill/>
                    </a:ln>
                    <a:extLst>
                      <a:ext uri="{53640926-AAD7-44D8-BBD7-CCE9431645EC}">
                        <a14:shadowObscured xmlns:a14="http://schemas.microsoft.com/office/drawing/2010/main"/>
                      </a:ext>
                    </a:extLst>
                  </pic:spPr>
                </pic:pic>
              </a:graphicData>
            </a:graphic>
          </wp:inline>
        </w:drawing>
      </w:r>
    </w:p>
    <w:p w14:paraId="5A255CA3" w14:textId="2A93D9F6" w:rsidR="00B17CE4" w:rsidRPr="00B17CE4" w:rsidRDefault="00B17CE4" w:rsidP="00B17CE4">
      <w:pPr>
        <w:jc w:val="center"/>
        <w:rPr>
          <w:i/>
          <w:iCs/>
          <w:color w:val="A6A6A6" w:themeColor="background1" w:themeShade="A6"/>
          <w:sz w:val="16"/>
          <w:szCs w:val="16"/>
          <w:lang w:val="de-DE"/>
        </w:rPr>
      </w:pPr>
      <w:r w:rsidRPr="00B17CE4">
        <w:rPr>
          <w:i/>
          <w:iCs/>
          <w:color w:val="A6A6A6" w:themeColor="background1" w:themeShade="A6"/>
          <w:sz w:val="16"/>
          <w:szCs w:val="16"/>
          <w:lang w:val="de-DE"/>
        </w:rPr>
        <w:t>Abbildung: Das RS 275 TV-Kopfhörer-Bundle</w:t>
      </w:r>
    </w:p>
    <w:p w14:paraId="7C9486B8" w14:textId="665FB779" w:rsidR="002D2772" w:rsidRPr="00B17CE4" w:rsidRDefault="002D2772" w:rsidP="002D2772">
      <w:pPr>
        <w:jc w:val="center"/>
        <w:rPr>
          <w:i/>
          <w:iCs/>
          <w:sz w:val="16"/>
          <w:szCs w:val="16"/>
          <w:lang w:val="de-DE"/>
        </w:rPr>
      </w:pPr>
    </w:p>
    <w:p w14:paraId="0553D810" w14:textId="77777777" w:rsidR="002D2772" w:rsidRPr="00B17CE4" w:rsidRDefault="002D2772" w:rsidP="00E20B90">
      <w:pPr>
        <w:rPr>
          <w:b/>
          <w:bCs/>
          <w:sz w:val="20"/>
          <w:szCs w:val="20"/>
          <w:lang w:val="de-DE"/>
        </w:rPr>
      </w:pPr>
    </w:p>
    <w:p w14:paraId="54E0D134" w14:textId="471ECD7C" w:rsidR="00AF6943" w:rsidRPr="009701CA" w:rsidRDefault="00AF6943" w:rsidP="00E20B90">
      <w:pPr>
        <w:rPr>
          <w:sz w:val="20"/>
          <w:szCs w:val="20"/>
          <w:lang w:val="de-DE"/>
        </w:rPr>
      </w:pPr>
      <w:r w:rsidRPr="00AF6943">
        <w:rPr>
          <w:b/>
          <w:bCs/>
          <w:sz w:val="20"/>
          <w:szCs w:val="20"/>
          <w:lang w:val="de-DE"/>
        </w:rPr>
        <w:lastRenderedPageBreak/>
        <w:t>Verfügbarkeit</w:t>
      </w:r>
      <w:r w:rsidR="00E20B90" w:rsidRPr="00AF6943">
        <w:rPr>
          <w:lang w:val="de-DE"/>
        </w:rPr>
        <w:br/>
      </w:r>
      <w:r w:rsidRPr="00AF6943">
        <w:rPr>
          <w:sz w:val="20"/>
          <w:szCs w:val="20"/>
          <w:lang w:val="de-DE"/>
        </w:rPr>
        <w:t>Das RS 275 TV-Kopfh</w:t>
      </w:r>
      <w:r w:rsidRPr="00AF6943">
        <w:rPr>
          <w:rFonts w:hint="cs"/>
          <w:sz w:val="20"/>
          <w:szCs w:val="20"/>
          <w:lang w:val="de-DE"/>
        </w:rPr>
        <w:t>ö</w:t>
      </w:r>
      <w:r w:rsidRPr="00AF6943">
        <w:rPr>
          <w:sz w:val="20"/>
          <w:szCs w:val="20"/>
          <w:lang w:val="de-DE"/>
        </w:rPr>
        <w:t>rer-Bundle kann ab dem 3. Februar 2026 zu</w:t>
      </w:r>
      <w:r w:rsidR="00BB2D46">
        <w:rPr>
          <w:sz w:val="20"/>
          <w:szCs w:val="20"/>
          <w:lang w:val="de-DE"/>
        </w:rPr>
        <w:t xml:space="preserve"> eine</w:t>
      </w:r>
      <w:r w:rsidR="00F5252A">
        <w:rPr>
          <w:sz w:val="20"/>
          <w:szCs w:val="20"/>
          <w:lang w:val="de-DE"/>
        </w:rPr>
        <w:t>r</w:t>
      </w:r>
      <w:r w:rsidRPr="00AF6943">
        <w:rPr>
          <w:sz w:val="20"/>
          <w:szCs w:val="20"/>
          <w:lang w:val="de-DE"/>
        </w:rPr>
        <w:t xml:space="preserve"> UVP von</w:t>
      </w:r>
      <w:r w:rsidR="00BB2D46">
        <w:rPr>
          <w:sz w:val="20"/>
          <w:szCs w:val="20"/>
          <w:lang w:val="de-DE"/>
        </w:rPr>
        <w:t xml:space="preserve"> 249,90 EUR/239,90 CHF</w:t>
      </w:r>
      <w:r w:rsidRPr="00AF6943">
        <w:rPr>
          <w:sz w:val="20"/>
          <w:szCs w:val="20"/>
          <w:lang w:val="de-DE"/>
        </w:rPr>
        <w:t xml:space="preserve"> </w:t>
      </w:r>
      <w:r w:rsidR="00F5252A">
        <w:rPr>
          <w:sz w:val="20"/>
          <w:szCs w:val="20"/>
          <w:lang w:val="de-DE"/>
        </w:rPr>
        <w:t xml:space="preserve">vorbestellt werden und ist ab dem 17. Februar 2026 </w:t>
      </w:r>
      <w:r w:rsidRPr="00AF6943">
        <w:rPr>
          <w:sz w:val="20"/>
          <w:szCs w:val="20"/>
          <w:lang w:val="de-DE"/>
        </w:rPr>
        <w:t>bei autorisierten H</w:t>
      </w:r>
      <w:r w:rsidRPr="00AF6943">
        <w:rPr>
          <w:rFonts w:hint="cs"/>
          <w:sz w:val="20"/>
          <w:szCs w:val="20"/>
          <w:lang w:val="de-DE"/>
        </w:rPr>
        <w:t>ä</w:t>
      </w:r>
      <w:r w:rsidRPr="00AF6943">
        <w:rPr>
          <w:sz w:val="20"/>
          <w:szCs w:val="20"/>
          <w:lang w:val="de-DE"/>
        </w:rPr>
        <w:t xml:space="preserve">ndlern und unter </w:t>
      </w:r>
      <w:hyperlink r:id="rId15" w:history="1">
        <w:r w:rsidRPr="008812A9">
          <w:rPr>
            <w:rStyle w:val="Hyperlink"/>
            <w:sz w:val="20"/>
            <w:szCs w:val="20"/>
            <w:lang w:val="de-DE"/>
          </w:rPr>
          <w:t>sennheiser-hearing.com</w:t>
        </w:r>
      </w:hyperlink>
      <w:r w:rsidRPr="00AF6943">
        <w:rPr>
          <w:sz w:val="20"/>
          <w:szCs w:val="20"/>
          <w:lang w:val="de-DE"/>
        </w:rPr>
        <w:t xml:space="preserve"> </w:t>
      </w:r>
      <w:r w:rsidR="00F5252A">
        <w:rPr>
          <w:sz w:val="20"/>
          <w:szCs w:val="20"/>
          <w:lang w:val="de-DE"/>
        </w:rPr>
        <w:t>erhältlich</w:t>
      </w:r>
      <w:r w:rsidRPr="00AF6943">
        <w:rPr>
          <w:sz w:val="20"/>
          <w:szCs w:val="20"/>
          <w:lang w:val="de-DE"/>
        </w:rPr>
        <w:t>. Der BTA1 TV-Transmitter ist dar</w:t>
      </w:r>
      <w:r w:rsidRPr="00AF6943">
        <w:rPr>
          <w:rFonts w:hint="cs"/>
          <w:sz w:val="20"/>
          <w:szCs w:val="20"/>
          <w:lang w:val="de-DE"/>
        </w:rPr>
        <w:t>ü</w:t>
      </w:r>
      <w:r w:rsidRPr="00AF6943">
        <w:rPr>
          <w:sz w:val="20"/>
          <w:szCs w:val="20"/>
          <w:lang w:val="de-DE"/>
        </w:rPr>
        <w:t>ber hinaus auch separat zu einer UVP von</w:t>
      </w:r>
      <w:r w:rsidR="00BB2D46">
        <w:rPr>
          <w:sz w:val="20"/>
          <w:szCs w:val="20"/>
          <w:lang w:val="de-DE"/>
        </w:rPr>
        <w:t xml:space="preserve"> </w:t>
      </w:r>
      <w:r w:rsidR="00F5252A">
        <w:rPr>
          <w:sz w:val="20"/>
          <w:szCs w:val="20"/>
          <w:lang w:val="de-DE"/>
        </w:rPr>
        <w:t>129</w:t>
      </w:r>
      <w:r w:rsidR="00BB2D46">
        <w:rPr>
          <w:sz w:val="20"/>
          <w:szCs w:val="20"/>
          <w:lang w:val="de-DE"/>
        </w:rPr>
        <w:t>,90 EUR/</w:t>
      </w:r>
      <w:r w:rsidR="00F5252A">
        <w:rPr>
          <w:sz w:val="20"/>
          <w:szCs w:val="20"/>
          <w:lang w:val="de-DE"/>
        </w:rPr>
        <w:t>124</w:t>
      </w:r>
      <w:r w:rsidR="00BB2D46">
        <w:rPr>
          <w:sz w:val="20"/>
          <w:szCs w:val="20"/>
          <w:lang w:val="de-DE"/>
        </w:rPr>
        <w:t>,90 CHF</w:t>
      </w:r>
      <w:r w:rsidRPr="00AF6943">
        <w:rPr>
          <w:sz w:val="20"/>
          <w:szCs w:val="20"/>
          <w:lang w:val="de-DE"/>
        </w:rPr>
        <w:t xml:space="preserve"> erh</w:t>
      </w:r>
      <w:r w:rsidRPr="00AF6943">
        <w:rPr>
          <w:rFonts w:hint="cs"/>
          <w:sz w:val="20"/>
          <w:szCs w:val="20"/>
          <w:lang w:val="de-DE"/>
        </w:rPr>
        <w:t>ä</w:t>
      </w:r>
      <w:r w:rsidRPr="00AF6943">
        <w:rPr>
          <w:sz w:val="20"/>
          <w:szCs w:val="20"/>
          <w:lang w:val="de-DE"/>
        </w:rPr>
        <w:t>ltlich. Das System wird auch ohne Kopfh</w:t>
      </w:r>
      <w:r w:rsidRPr="00AF6943">
        <w:rPr>
          <w:rFonts w:hint="cs"/>
          <w:sz w:val="20"/>
          <w:szCs w:val="20"/>
          <w:lang w:val="de-DE"/>
        </w:rPr>
        <w:t>ö</w:t>
      </w:r>
      <w:r w:rsidRPr="00AF6943">
        <w:rPr>
          <w:sz w:val="20"/>
          <w:szCs w:val="20"/>
          <w:lang w:val="de-DE"/>
        </w:rPr>
        <w:t>rerst</w:t>
      </w:r>
      <w:r w:rsidRPr="00AF6943">
        <w:rPr>
          <w:rFonts w:hint="cs"/>
          <w:sz w:val="20"/>
          <w:szCs w:val="20"/>
          <w:lang w:val="de-DE"/>
        </w:rPr>
        <w:t>ä</w:t>
      </w:r>
      <w:r w:rsidRPr="00AF6943">
        <w:rPr>
          <w:sz w:val="20"/>
          <w:szCs w:val="20"/>
          <w:lang w:val="de-DE"/>
        </w:rPr>
        <w:t>nder als exklusives Einzelhandelsprodukt unter dem Namen RS 255 TV-Kopfh</w:t>
      </w:r>
      <w:r w:rsidRPr="00AF6943">
        <w:rPr>
          <w:rFonts w:hint="cs"/>
          <w:sz w:val="20"/>
          <w:szCs w:val="20"/>
          <w:lang w:val="de-DE"/>
        </w:rPr>
        <w:t>ö</w:t>
      </w:r>
      <w:r w:rsidRPr="00AF6943">
        <w:rPr>
          <w:sz w:val="20"/>
          <w:szCs w:val="20"/>
          <w:lang w:val="de-DE"/>
        </w:rPr>
        <w:t>rer verkauft.</w:t>
      </w:r>
    </w:p>
    <w:p w14:paraId="6C5578EB" w14:textId="77777777" w:rsidR="005B248A" w:rsidRPr="009701CA" w:rsidRDefault="005B248A" w:rsidP="00E20B90">
      <w:pPr>
        <w:rPr>
          <w:i/>
          <w:iCs/>
          <w:sz w:val="20"/>
          <w:szCs w:val="20"/>
          <w:lang w:val="de-DE"/>
        </w:rPr>
      </w:pPr>
    </w:p>
    <w:p w14:paraId="20812804" w14:textId="77777777" w:rsidR="005B248A" w:rsidRPr="005B248A" w:rsidRDefault="005B248A" w:rsidP="005B248A">
      <w:pPr>
        <w:rPr>
          <w:sz w:val="20"/>
          <w:szCs w:val="20"/>
          <w:lang w:val="de-DE"/>
        </w:rPr>
      </w:pPr>
      <w:r w:rsidRPr="005B248A">
        <w:rPr>
          <w:i/>
          <w:iCs/>
          <w:sz w:val="20"/>
          <w:szCs w:val="20"/>
          <w:lang w:val="de-DE"/>
        </w:rPr>
        <w:t>Die Wortmarke Bluetooth® und die Logos sind eingetragene Marken von Bluetooth SIG, Inc. Die Wortmarke Auracast™ und die Logos sind Marken von Bluetooth SIG, Inc. Die Verwendung dieser Marken durch Sonova Consumer Hearing GmbH erfolgt unter Lizenz.</w:t>
      </w:r>
    </w:p>
    <w:p w14:paraId="4F7C4616" w14:textId="77777777" w:rsidR="005B248A" w:rsidRPr="005B248A" w:rsidRDefault="005B248A" w:rsidP="00E20B90">
      <w:pPr>
        <w:rPr>
          <w:sz w:val="20"/>
          <w:szCs w:val="20"/>
          <w:lang w:val="de-DE"/>
        </w:rPr>
      </w:pPr>
    </w:p>
    <w:p w14:paraId="798E38C9" w14:textId="77777777" w:rsidR="00F5252A" w:rsidRPr="00831BDB" w:rsidRDefault="00F5252A" w:rsidP="00F5252A">
      <w:pPr>
        <w:pStyle w:val="paragraph"/>
        <w:spacing w:before="0" w:beforeAutospacing="0" w:after="0" w:afterAutospacing="0"/>
        <w:rPr>
          <w:rFonts w:ascii="Sennheiser Office" w:hAnsi="Sennheiser Office"/>
          <w:b/>
          <w:bCs/>
          <w:color w:val="0095D5" w:themeColor="accent1"/>
          <w:sz w:val="20"/>
          <w:szCs w:val="20"/>
        </w:rPr>
      </w:pPr>
      <w:r w:rsidRPr="00831BDB">
        <w:rPr>
          <w:rFonts w:ascii="Sennheiser Office" w:eastAsia="Sennheiser Office" w:hAnsi="Sennheiser Office" w:cs="Sennheiser Office"/>
          <w:b/>
          <w:color w:val="0095D5" w:themeColor="accent1"/>
          <w:sz w:val="20"/>
          <w:szCs w:val="20"/>
          <w:lang w:bidi="de-DE"/>
        </w:rPr>
        <w:t>Über die Marke Sennheiser – 80 Jahre für die Zukunft des Hörens</w:t>
      </w:r>
    </w:p>
    <w:p w14:paraId="60257D97" w14:textId="77777777" w:rsidR="00F5252A" w:rsidRPr="00831BDB" w:rsidRDefault="00F5252A" w:rsidP="00F5252A">
      <w:pPr>
        <w:pStyle w:val="paragraph"/>
        <w:spacing w:before="0" w:beforeAutospacing="0" w:after="0" w:afterAutospacing="0"/>
        <w:rPr>
          <w:rStyle w:val="normaltextrun"/>
          <w:rFonts w:asciiTheme="minorHAnsi" w:eastAsiaTheme="minorEastAsia" w:hAnsiTheme="minorHAnsi" w:cstheme="minorBidi"/>
          <w:sz w:val="20"/>
          <w:szCs w:val="20"/>
        </w:rPr>
      </w:pPr>
      <w:r w:rsidRPr="00831BDB">
        <w:rPr>
          <w:rStyle w:val="normaltextrun"/>
          <w:rFonts w:asciiTheme="minorHAnsi" w:eastAsiaTheme="minorEastAsia" w:hAnsiTheme="minorHAnsi" w:cstheme="minorBidi"/>
          <w:sz w:val="20"/>
          <w:szCs w:val="20"/>
          <w:lang w:bidi="de-DE"/>
        </w:rPr>
        <w:t>Wir leben Audio. Wir atmen Audio. Immer und jederzeit. Unser Antrieb ist die Leidenschaft, Audiolösungen zu entwickeln, die einen Unterschied machen. Diese Leidenschaft begleitet uns von den größten Bühnen der Welt bis in die leisesten Hörräume – hier überzeugt Sennheiser mit Klang, den man nicht nur hören, sondern auch fühlen kann.  Im Jahr 2025 feiert Sennheiser sein 80-jähriges Bestehen. Seit 1945 steht die Marke für die Zukunft der Audio-Welt und dafür, Menschen weltweit einzigartige Sound-Erlebnisse zu ermöglichen. Während professionelle Audiolösungen wie Mikrofone, Konferenzsysteme, Streaming-Technologien und Monitoring-Systeme zum Geschäft der Sennheiser electronic SE &amp; Co. KG gehören, wird das Geschäft mit Consumer-Produkten wie Kopfhörern, Soundbars und sprachoptimierten Hearables von der Sonova Holding AG unter der Lizenz der Marke Sennheiser betrieben.</w:t>
      </w:r>
    </w:p>
    <w:p w14:paraId="19500377" w14:textId="77777777" w:rsidR="00F5252A" w:rsidRPr="00831BDB" w:rsidRDefault="00F5252A" w:rsidP="00F5252A">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rPr>
      </w:pPr>
    </w:p>
    <w:p w14:paraId="2DA1BE81" w14:textId="77777777" w:rsidR="00F5252A" w:rsidRPr="00831BDB" w:rsidRDefault="00F5252A" w:rsidP="00F5252A">
      <w:pPr>
        <w:pStyle w:val="paragraph"/>
        <w:spacing w:before="0" w:beforeAutospacing="0" w:after="0" w:afterAutospacing="0"/>
        <w:textAlignment w:val="baseline"/>
        <w:rPr>
          <w:rFonts w:asciiTheme="minorHAnsi" w:eastAsiaTheme="minorEastAsia" w:hAnsiTheme="minorHAnsi" w:cstheme="minorBidi"/>
          <w:sz w:val="20"/>
          <w:szCs w:val="20"/>
        </w:rPr>
      </w:pPr>
      <w:hyperlink r:id="rId16">
        <w:r w:rsidRPr="00831BDB">
          <w:rPr>
            <w:rStyle w:val="normaltextrun"/>
            <w:rFonts w:asciiTheme="minorHAnsi" w:eastAsiaTheme="minorEastAsia" w:hAnsiTheme="minorHAnsi" w:cstheme="minorBidi"/>
            <w:color w:val="0095D5" w:themeColor="accent1"/>
            <w:sz w:val="20"/>
            <w:szCs w:val="20"/>
            <w:lang w:bidi="de-DE"/>
          </w:rPr>
          <w:t>www.sennheiser.com</w:t>
        </w:r>
      </w:hyperlink>
      <w:r w:rsidRPr="00831BDB">
        <w:rPr>
          <w:rStyle w:val="eop"/>
          <w:rFonts w:asciiTheme="minorHAnsi" w:eastAsiaTheme="minorEastAsia" w:hAnsiTheme="minorHAnsi" w:cstheme="minorBidi"/>
          <w:color w:val="0095D5" w:themeColor="accent1"/>
          <w:sz w:val="20"/>
          <w:szCs w:val="20"/>
          <w:lang w:bidi="de-DE"/>
        </w:rPr>
        <w:t>  </w:t>
      </w:r>
    </w:p>
    <w:p w14:paraId="31161F46" w14:textId="77777777" w:rsidR="00F5252A" w:rsidRPr="00831BDB" w:rsidRDefault="00F5252A" w:rsidP="00F5252A">
      <w:pPr>
        <w:pStyle w:val="paragraph"/>
        <w:spacing w:before="0" w:beforeAutospacing="0" w:after="0" w:afterAutospacing="0"/>
        <w:textAlignment w:val="baseline"/>
        <w:rPr>
          <w:rFonts w:asciiTheme="minorHAnsi" w:eastAsiaTheme="minorEastAsia" w:hAnsiTheme="minorHAnsi" w:cstheme="minorBidi"/>
          <w:sz w:val="20"/>
          <w:szCs w:val="20"/>
        </w:rPr>
      </w:pPr>
      <w:hyperlink r:id="rId17">
        <w:r w:rsidRPr="00831BDB">
          <w:rPr>
            <w:rStyle w:val="normaltextrun"/>
            <w:rFonts w:asciiTheme="minorHAnsi" w:eastAsiaTheme="minorEastAsia" w:hAnsiTheme="minorHAnsi" w:cstheme="minorBidi"/>
            <w:color w:val="0095D5" w:themeColor="accent1"/>
            <w:sz w:val="20"/>
            <w:szCs w:val="20"/>
            <w:lang w:bidi="de-DE"/>
          </w:rPr>
          <w:t>www.sennheiser-hearing.com</w:t>
        </w:r>
      </w:hyperlink>
      <w:r w:rsidRPr="00831BDB">
        <w:rPr>
          <w:rStyle w:val="eop"/>
          <w:rFonts w:asciiTheme="minorHAnsi" w:eastAsiaTheme="minorEastAsia" w:hAnsiTheme="minorHAnsi" w:cstheme="minorBidi"/>
          <w:color w:val="0095D5" w:themeColor="accent1"/>
          <w:sz w:val="20"/>
          <w:szCs w:val="20"/>
          <w:lang w:bidi="de-DE"/>
        </w:rPr>
        <w:t> </w:t>
      </w:r>
    </w:p>
    <w:p w14:paraId="38BA940D" w14:textId="77777777" w:rsidR="00F5252A" w:rsidRPr="00831BDB" w:rsidRDefault="00F5252A" w:rsidP="00F5252A">
      <w:pPr>
        <w:pStyle w:val="paragraph"/>
        <w:spacing w:before="0" w:beforeAutospacing="0" w:after="0" w:afterAutospacing="0"/>
        <w:textAlignment w:val="baseline"/>
        <w:rPr>
          <w:rFonts w:asciiTheme="minorHAnsi" w:eastAsiaTheme="minorEastAsia" w:hAnsiTheme="minorHAnsi" w:cstheme="minorBidi"/>
          <w:sz w:val="20"/>
          <w:szCs w:val="20"/>
        </w:rPr>
      </w:pPr>
      <w:r w:rsidRPr="00831BDB">
        <w:rPr>
          <w:rStyle w:val="eop"/>
          <w:rFonts w:asciiTheme="minorHAnsi" w:eastAsiaTheme="minorEastAsia" w:hAnsiTheme="minorHAnsi" w:cstheme="minorBidi"/>
          <w:sz w:val="20"/>
          <w:szCs w:val="20"/>
          <w:lang w:bidi="de-DE"/>
        </w:rPr>
        <w:t> </w:t>
      </w:r>
    </w:p>
    <w:p w14:paraId="68CE8578" w14:textId="77777777" w:rsidR="00F5252A" w:rsidRPr="00831BDB" w:rsidRDefault="00F5252A" w:rsidP="00F5252A">
      <w:pPr>
        <w:rPr>
          <w:color w:val="000000" w:themeColor="text1"/>
          <w:sz w:val="20"/>
          <w:szCs w:val="20"/>
          <w:lang w:val="de-DE"/>
        </w:rPr>
      </w:pPr>
      <w:r w:rsidRPr="00831BDB">
        <w:rPr>
          <w:rStyle w:val="normaltextrun"/>
          <w:rFonts w:ascii="Sennheiser Office" w:eastAsia="Sennheiser Office" w:hAnsi="Sennheiser Office" w:cs="Sennheiser Office"/>
          <w:b/>
          <w:color w:val="0094D5"/>
          <w:sz w:val="20"/>
          <w:szCs w:val="20"/>
          <w:lang w:val="de-DE" w:bidi="de-DE"/>
        </w:rPr>
        <w:t>Über Sonova Consumer Hearing</w:t>
      </w:r>
      <w:r w:rsidRPr="00831BDB">
        <w:rPr>
          <w:rStyle w:val="normaltextrun"/>
          <w:rFonts w:ascii="Sennheiser Office" w:eastAsia="Sennheiser Office" w:hAnsi="Sennheiser Office" w:cs="Sennheiser Office"/>
          <w:b/>
          <w:color w:val="0094D5"/>
          <w:sz w:val="20"/>
          <w:szCs w:val="20"/>
          <w:lang w:val="de-DE" w:bidi="de-DE"/>
        </w:rPr>
        <w:br/>
      </w:r>
      <w:r w:rsidRPr="00831BDB">
        <w:rPr>
          <w:rStyle w:val="normaltextrun"/>
          <w:rFonts w:ascii="Sennheiser Office" w:eastAsia="Sennheiser Office" w:hAnsi="Sennheiser Office" w:cs="Sennheiser Office"/>
          <w:color w:val="000000" w:themeColor="text1"/>
          <w:sz w:val="20"/>
          <w:szCs w:val="20"/>
          <w:lang w:val="de-DE" w:bidi="de-DE"/>
        </w:rPr>
        <w:t xml:space="preserve">Sonova Consumer Hearing bietet unter der Marke Sennheiser Premium-Kopfhörer und Hearables – hauptsächlich im True-Wireless-Segment – sowie audiophile Kopfhörer, Hörlösungen und Soundbars an. Das Unternehmen gehört zur Sonova Gruppe, einem weltweit führenden Anbieter innovativer Hörlösungen mit Hauptsitz in der Schweiz und weltweit mehr als 17.000 Mitarbeitern.  </w:t>
      </w:r>
    </w:p>
    <w:p w14:paraId="55E34920" w14:textId="77777777" w:rsidR="00F5252A" w:rsidRPr="00831BDB" w:rsidRDefault="00F5252A" w:rsidP="00F5252A">
      <w:pPr>
        <w:pStyle w:val="paragraph"/>
        <w:spacing w:before="0" w:beforeAutospacing="0" w:after="0" w:afterAutospacing="0"/>
        <w:rPr>
          <w:rStyle w:val="eop"/>
          <w:rFonts w:asciiTheme="minorHAnsi" w:eastAsiaTheme="minorEastAsia" w:hAnsiTheme="minorHAnsi" w:cstheme="minorBidi"/>
          <w:sz w:val="20"/>
          <w:szCs w:val="20"/>
        </w:rPr>
      </w:pPr>
    </w:p>
    <w:p w14:paraId="0B79261F" w14:textId="77777777" w:rsidR="00F5252A" w:rsidRPr="00831BDB" w:rsidRDefault="00F5252A" w:rsidP="00F5252A">
      <w:pPr>
        <w:rPr>
          <w:rFonts w:eastAsiaTheme="minorEastAsia"/>
          <w:sz w:val="20"/>
          <w:szCs w:val="20"/>
          <w:lang w:val="de-DE"/>
        </w:rPr>
        <w:sectPr w:rsidR="00F5252A" w:rsidRPr="00831BDB" w:rsidSect="00F5252A">
          <w:headerReference w:type="default" r:id="rId18"/>
          <w:footerReference w:type="default" r:id="rId19"/>
          <w:headerReference w:type="first" r:id="rId20"/>
          <w:type w:val="continuous"/>
          <w:pgSz w:w="11906" w:h="16838" w:code="9"/>
          <w:pgMar w:top="2756" w:right="1826" w:bottom="720" w:left="1418" w:header="1985" w:footer="1072" w:gutter="0"/>
          <w:cols w:space="708"/>
          <w:docGrid w:linePitch="360"/>
        </w:sectPr>
      </w:pPr>
    </w:p>
    <w:p w14:paraId="41B83067" w14:textId="77777777" w:rsidR="00F5252A" w:rsidRPr="00831BDB" w:rsidRDefault="00F5252A" w:rsidP="00F5252A">
      <w:pPr>
        <w:spacing w:line="240" w:lineRule="auto"/>
        <w:rPr>
          <w:b/>
          <w:bCs/>
          <w:sz w:val="20"/>
          <w:szCs w:val="20"/>
          <w:lang w:val="de-DE"/>
        </w:rPr>
      </w:pPr>
      <w:r w:rsidRPr="00831BDB">
        <w:rPr>
          <w:b/>
          <w:sz w:val="20"/>
          <w:szCs w:val="20"/>
          <w:lang w:val="de-DE" w:bidi="de-DE"/>
        </w:rPr>
        <w:t>Pressekontakt</w:t>
      </w:r>
    </w:p>
    <w:p w14:paraId="5225C1A6" w14:textId="77777777" w:rsidR="00F5252A" w:rsidRPr="00831BDB" w:rsidRDefault="00F5252A" w:rsidP="00F5252A">
      <w:pPr>
        <w:spacing w:line="240" w:lineRule="auto"/>
        <w:rPr>
          <w:sz w:val="20"/>
          <w:szCs w:val="20"/>
          <w:lang w:val="de-DE"/>
        </w:rPr>
      </w:pPr>
      <w:r w:rsidRPr="00831BDB">
        <w:rPr>
          <w:sz w:val="20"/>
          <w:szCs w:val="20"/>
          <w:lang w:val="de-DE" w:bidi="de-DE"/>
        </w:rPr>
        <w:t>Sonova Consumer Hearing GmbH</w:t>
      </w:r>
    </w:p>
    <w:p w14:paraId="0D82DC2B" w14:textId="77777777" w:rsidR="00F5252A" w:rsidRPr="00831BDB" w:rsidRDefault="00F5252A" w:rsidP="00F5252A">
      <w:pPr>
        <w:spacing w:line="240" w:lineRule="auto"/>
        <w:rPr>
          <w:lang w:val="de-DE"/>
        </w:rPr>
      </w:pPr>
      <w:r w:rsidRPr="00831BDB">
        <w:rPr>
          <w:color w:val="0095D5" w:themeColor="accent1"/>
          <w:sz w:val="20"/>
          <w:szCs w:val="20"/>
          <w:lang w:val="de-DE" w:bidi="de-DE"/>
        </w:rPr>
        <w:t>Kate Smart</w:t>
      </w:r>
    </w:p>
    <w:p w14:paraId="70450F72" w14:textId="77777777" w:rsidR="00F5252A" w:rsidRPr="00B52714" w:rsidRDefault="00F5252A" w:rsidP="00F5252A">
      <w:pPr>
        <w:spacing w:line="240" w:lineRule="auto"/>
        <w:rPr>
          <w:color w:val="0095D5" w:themeColor="accent1"/>
          <w:sz w:val="20"/>
          <w:szCs w:val="20"/>
          <w:lang w:val="en-US"/>
        </w:rPr>
      </w:pPr>
      <w:r w:rsidRPr="00B52714">
        <w:rPr>
          <w:sz w:val="20"/>
          <w:szCs w:val="20"/>
          <w:lang w:val="en-US" w:bidi="de-DE"/>
        </w:rPr>
        <w:t>PR and Influencer Manager | EMEA Headphones and Soundbars</w:t>
      </w:r>
    </w:p>
    <w:p w14:paraId="246E809A" w14:textId="77777777" w:rsidR="00F5252A" w:rsidRPr="00831BDB" w:rsidRDefault="00F5252A" w:rsidP="00F5252A">
      <w:pPr>
        <w:spacing w:line="240" w:lineRule="auto"/>
        <w:rPr>
          <w:sz w:val="20"/>
          <w:szCs w:val="20"/>
          <w:lang w:val="de-DE"/>
        </w:rPr>
      </w:pPr>
      <w:r w:rsidRPr="00831BDB">
        <w:rPr>
          <w:sz w:val="20"/>
          <w:szCs w:val="20"/>
          <w:lang w:val="de-DE" w:bidi="de-DE"/>
        </w:rPr>
        <w:t>T: +44 7909 729925</w:t>
      </w:r>
    </w:p>
    <w:p w14:paraId="3E4854E9" w14:textId="77777777" w:rsidR="00F5252A" w:rsidRPr="00831BDB" w:rsidRDefault="00F5252A" w:rsidP="00F5252A">
      <w:pPr>
        <w:spacing w:line="240" w:lineRule="auto"/>
        <w:rPr>
          <w:sz w:val="20"/>
          <w:szCs w:val="20"/>
          <w:lang w:val="de-DE"/>
        </w:rPr>
      </w:pPr>
      <w:hyperlink r:id="rId21" w:history="1">
        <w:r w:rsidRPr="00831BDB">
          <w:rPr>
            <w:rStyle w:val="Hyperlink"/>
            <w:sz w:val="20"/>
            <w:szCs w:val="20"/>
            <w:lang w:val="de-DE" w:bidi="de-DE"/>
          </w:rPr>
          <w:t>kate.smart@sonova.com</w:t>
        </w:r>
      </w:hyperlink>
    </w:p>
    <w:p w14:paraId="5BF53605" w14:textId="6F0124B4" w:rsidR="00B665F3" w:rsidRPr="00EA1D7E" w:rsidRDefault="00B665F3" w:rsidP="00F57B30">
      <w:pPr>
        <w:spacing w:line="240" w:lineRule="auto"/>
        <w:rPr>
          <w:sz w:val="20"/>
          <w:szCs w:val="20"/>
          <w:lang w:val="de-DE"/>
        </w:rPr>
      </w:pPr>
    </w:p>
    <w:sectPr w:rsidR="00B665F3" w:rsidRPr="00EA1D7E" w:rsidSect="00500F65">
      <w:footerReference w:type="default" r:id="rId22"/>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78E73" w14:textId="77777777" w:rsidR="007B04AD" w:rsidRDefault="007B04AD" w:rsidP="00CA1EB9">
      <w:pPr>
        <w:spacing w:line="240" w:lineRule="auto"/>
      </w:pPr>
      <w:r>
        <w:separator/>
      </w:r>
    </w:p>
  </w:endnote>
  <w:endnote w:type="continuationSeparator" w:id="0">
    <w:p w14:paraId="048F94F3" w14:textId="77777777" w:rsidR="007B04AD" w:rsidRDefault="007B04AD" w:rsidP="00CA1EB9">
      <w:pPr>
        <w:spacing w:line="240" w:lineRule="auto"/>
      </w:pPr>
      <w:r>
        <w:continuationSeparator/>
      </w:r>
    </w:p>
  </w:endnote>
  <w:endnote w:type="continuationNotice" w:id="1">
    <w:p w14:paraId="4970A237" w14:textId="77777777" w:rsidR="007B04AD" w:rsidRDefault="007B04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libri"/>
    <w:charset w:val="00"/>
    <w:family w:val="swiss"/>
    <w:pitch w:val="variable"/>
    <w:sig w:usb0="A00000AF" w:usb1="500020DB" w:usb2="00000000" w:usb3="00000000" w:csb0="00000093" w:csb1="00000000"/>
    <w:embedRegular r:id="rId1" w:fontKey="{7761016E-009D-4BE3-A7F4-489BB44164C0}"/>
    <w:embedBold r:id="rId2" w:fontKey="{CA1826FA-A8A4-4916-ACD5-A44A8C8A7926}"/>
    <w:embedItalic r:id="rId3" w:fontKey="{6AAF99D5-2694-49F6-8C32-8D5D0B6B1B16}"/>
    <w:embedBoldItalic r:id="rId4" w:fontKey="{FE7BCE60-5AE1-46D1-AADF-AD957B3E853B}"/>
  </w:font>
  <w:font w:name="Tahoma">
    <w:panose1 w:val="020B0604030504040204"/>
    <w:charset w:val="00"/>
    <w:family w:val="swiss"/>
    <w:pitch w:val="variable"/>
    <w:sig w:usb0="E1002EFF" w:usb1="C000605B" w:usb2="00000029" w:usb3="00000000" w:csb0="000101FF" w:csb1="00000000"/>
    <w:embedRegular r:id="rId5" w:fontKey="{D7A4ABA8-2EFB-4FBD-B211-D62756F0F95E}"/>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0F5252A" w14:paraId="073756C3" w14:textId="77777777" w:rsidTr="0DF545CA">
      <w:tc>
        <w:tcPr>
          <w:tcW w:w="2625" w:type="dxa"/>
        </w:tcPr>
        <w:p w14:paraId="651A5642" w14:textId="77777777" w:rsidR="00F5252A" w:rsidRDefault="00F5252A" w:rsidP="0DF545CA">
          <w:pPr>
            <w:pStyle w:val="Kopfzeile"/>
            <w:ind w:left="-115"/>
            <w:rPr>
              <w:szCs w:val="18"/>
            </w:rPr>
          </w:pPr>
        </w:p>
      </w:tc>
      <w:tc>
        <w:tcPr>
          <w:tcW w:w="2625" w:type="dxa"/>
        </w:tcPr>
        <w:p w14:paraId="3E6C058F" w14:textId="77777777" w:rsidR="00F5252A" w:rsidRDefault="00F5252A" w:rsidP="0DF545CA">
          <w:pPr>
            <w:pStyle w:val="Kopfzeile"/>
            <w:jc w:val="center"/>
            <w:rPr>
              <w:szCs w:val="18"/>
            </w:rPr>
          </w:pPr>
        </w:p>
      </w:tc>
      <w:tc>
        <w:tcPr>
          <w:tcW w:w="2625" w:type="dxa"/>
        </w:tcPr>
        <w:p w14:paraId="511E01C9" w14:textId="77777777" w:rsidR="00F5252A" w:rsidRDefault="00F5252A" w:rsidP="0DF545CA">
          <w:pPr>
            <w:pStyle w:val="Kopfzeile"/>
            <w:ind w:right="-115"/>
            <w:jc w:val="right"/>
            <w:rPr>
              <w:szCs w:val="18"/>
            </w:rPr>
          </w:pPr>
        </w:p>
      </w:tc>
    </w:tr>
  </w:tbl>
  <w:p w14:paraId="7108290A" w14:textId="77777777" w:rsidR="00F5252A" w:rsidRDefault="00F5252A" w:rsidP="0DF545CA">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8F93F" w14:textId="77777777" w:rsidR="007B04AD" w:rsidRDefault="007B04AD" w:rsidP="00CA1EB9">
      <w:pPr>
        <w:spacing w:line="240" w:lineRule="auto"/>
      </w:pPr>
      <w:r>
        <w:separator/>
      </w:r>
    </w:p>
  </w:footnote>
  <w:footnote w:type="continuationSeparator" w:id="0">
    <w:p w14:paraId="54F75157" w14:textId="77777777" w:rsidR="007B04AD" w:rsidRDefault="007B04AD" w:rsidP="00CA1EB9">
      <w:pPr>
        <w:spacing w:line="240" w:lineRule="auto"/>
      </w:pPr>
      <w:r>
        <w:continuationSeparator/>
      </w:r>
    </w:p>
  </w:footnote>
  <w:footnote w:type="continuationNotice" w:id="1">
    <w:p w14:paraId="081EAC7C" w14:textId="77777777" w:rsidR="007B04AD" w:rsidRDefault="007B04A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ED909" w14:textId="77777777" w:rsidR="00F5252A" w:rsidRDefault="00F5252A">
    <w:pPr>
      <w:pStyle w:val="Kopfzeile"/>
    </w:pPr>
    <w:r>
      <w:rPr>
        <w:noProof/>
        <w:lang w:val="de-DE" w:bidi="de-DE"/>
      </w:rPr>
      <w:drawing>
        <wp:anchor distT="0" distB="0" distL="114300" distR="114300" simplePos="0" relativeHeight="251658247" behindDoc="0" locked="0" layoutInCell="1" allowOverlap="1" wp14:anchorId="1391AAAB" wp14:editId="564D0FC0">
          <wp:simplePos x="0" y="0"/>
          <wp:positionH relativeFrom="margin">
            <wp:posOffset>4714875</wp:posOffset>
          </wp:positionH>
          <wp:positionV relativeFrom="paragraph">
            <wp:posOffset>-869950</wp:posOffset>
          </wp:positionV>
          <wp:extent cx="819150" cy="500592"/>
          <wp:effectExtent l="0" t="0" r="0" b="0"/>
          <wp:wrapNone/>
          <wp:docPr id="1619469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0059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2B579A"/>
        <w:shd w:val="clear" w:color="auto" w:fill="E6E6E6"/>
        <w:lang w:val="de-DE" w:bidi="de-DE"/>
      </w:rPr>
      <mc:AlternateContent>
        <mc:Choice Requires="wps">
          <w:drawing>
            <wp:anchor distT="0" distB="0" distL="114300" distR="114300" simplePos="0" relativeHeight="251658243" behindDoc="0" locked="1" layoutInCell="1" allowOverlap="1" wp14:anchorId="65622A57" wp14:editId="01FF3389">
              <wp:simplePos x="0" y="0"/>
              <wp:positionH relativeFrom="page">
                <wp:posOffset>4645025</wp:posOffset>
              </wp:positionH>
              <wp:positionV relativeFrom="page">
                <wp:posOffset>555625</wp:posOffset>
              </wp:positionV>
              <wp:extent cx="861060" cy="172720"/>
              <wp:effectExtent l="0" t="0" r="15240" b="0"/>
              <wp:wrapNone/>
              <wp:docPr id="1135253314"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77EE34A0" w14:textId="77777777" w:rsidR="00F5252A" w:rsidRDefault="00F5252A" w:rsidP="00144D7C">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622A5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77EE34A0" w14:textId="77777777" w:rsidR="00F5252A" w:rsidRDefault="00F5252A" w:rsidP="00144D7C">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v:textbox>
              <w10:wrap anchorx="page" anchory="page"/>
              <w10:anchorlock/>
            </v:shape>
          </w:pict>
        </mc:Fallback>
      </mc:AlternateContent>
    </w:r>
    <w:r>
      <w:rPr>
        <w:noProof/>
        <w:color w:val="2B579A"/>
        <w:shd w:val="clear" w:color="auto" w:fill="E6E6E6"/>
        <w:lang w:val="de-DE" w:bidi="de-DE"/>
      </w:rPr>
      <mc:AlternateContent>
        <mc:Choice Requires="wps">
          <w:drawing>
            <wp:anchor distT="0" distB="0" distL="114300" distR="114300" simplePos="0" relativeHeight="251658241" behindDoc="0" locked="1" layoutInCell="1" allowOverlap="1" wp14:anchorId="3668BFC6" wp14:editId="6B91E0D4">
              <wp:simplePos x="0" y="0"/>
              <wp:positionH relativeFrom="page">
                <wp:posOffset>1162050</wp:posOffset>
              </wp:positionH>
              <wp:positionV relativeFrom="page">
                <wp:posOffset>361950</wp:posOffset>
              </wp:positionV>
              <wp:extent cx="4384675" cy="367030"/>
              <wp:effectExtent l="0" t="0" r="0" b="13970"/>
              <wp:wrapNone/>
              <wp:docPr id="1676421833"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450F6548" w14:textId="77777777" w:rsidR="00F5252A" w:rsidRPr="00FA1A9E" w:rsidRDefault="00F5252A" w:rsidP="00FA1A9E">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8BFC6" id="Text Box 192" o:spid="_x0000_s1027" type="#_x0000_t202" style="position:absolute;margin-left:91.5pt;margin-top:28.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450F6548" w14:textId="77777777" w:rsidR="00F5252A" w:rsidRPr="00FA1A9E" w:rsidRDefault="00F5252A" w:rsidP="00FA1A9E">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v:textbox>
              <w10:wrap anchorx="page" anchory="page"/>
              <w10:anchorlock/>
            </v:shape>
          </w:pict>
        </mc:Fallback>
      </mc:AlternateContent>
    </w:r>
    <w:r>
      <w:rPr>
        <w:noProof/>
        <w:color w:val="2B579A"/>
        <w:shd w:val="clear" w:color="auto" w:fill="E6E6E6"/>
        <w:lang w:val="de-DE" w:bidi="de-DE"/>
      </w:rPr>
      <w:drawing>
        <wp:anchor distT="0" distB="0" distL="114300" distR="114300" simplePos="0" relativeHeight="251658244" behindDoc="0" locked="1" layoutInCell="1" allowOverlap="1" wp14:anchorId="566B03F3" wp14:editId="62836082">
          <wp:simplePos x="0" y="0"/>
          <wp:positionH relativeFrom="page">
            <wp:posOffset>900430</wp:posOffset>
          </wp:positionH>
          <wp:positionV relativeFrom="page">
            <wp:posOffset>421005</wp:posOffset>
          </wp:positionV>
          <wp:extent cx="576000" cy="432000"/>
          <wp:effectExtent l="0" t="0" r="0" b="6350"/>
          <wp:wrapNone/>
          <wp:docPr id="67135665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60EE6" w14:textId="77777777" w:rsidR="00F5252A" w:rsidRDefault="00F5252A">
    <w:pPr>
      <w:pStyle w:val="Kopfzeile"/>
    </w:pPr>
    <w:r>
      <w:rPr>
        <w:noProof/>
        <w:lang w:val="de-DE" w:bidi="de-DE"/>
      </w:rPr>
      <w:drawing>
        <wp:anchor distT="0" distB="0" distL="114300" distR="114300" simplePos="0" relativeHeight="251658246" behindDoc="0" locked="0" layoutInCell="1" allowOverlap="1" wp14:anchorId="49F436F5" wp14:editId="38ED2F12">
          <wp:simplePos x="0" y="0"/>
          <wp:positionH relativeFrom="column">
            <wp:posOffset>4995545</wp:posOffset>
          </wp:positionH>
          <wp:positionV relativeFrom="paragraph">
            <wp:posOffset>-908050</wp:posOffset>
          </wp:positionV>
          <wp:extent cx="751382" cy="459105"/>
          <wp:effectExtent l="0" t="0" r="0" b="0"/>
          <wp:wrapNone/>
          <wp:docPr id="883100360"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Pr="002F532D">
      <w:rPr>
        <w:noProof/>
        <w:lang w:val="de-DE" w:bidi="de-DE"/>
      </w:rPr>
      <mc:AlternateContent>
        <mc:Choice Requires="wps">
          <w:drawing>
            <wp:anchor distT="0" distB="0" distL="114300" distR="114300" simplePos="0" relativeHeight="251658240" behindDoc="0" locked="1" layoutInCell="1" allowOverlap="1" wp14:anchorId="7E3385C0" wp14:editId="199F0A24">
              <wp:simplePos x="0" y="0"/>
              <wp:positionH relativeFrom="page">
                <wp:posOffset>1376045</wp:posOffset>
              </wp:positionH>
              <wp:positionV relativeFrom="page">
                <wp:posOffset>361950</wp:posOffset>
              </wp:positionV>
              <wp:extent cx="4384675" cy="367030"/>
              <wp:effectExtent l="0" t="0" r="0" b="13970"/>
              <wp:wrapNone/>
              <wp:docPr id="1056386238"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713D8B67" w14:textId="77777777" w:rsidR="00F5252A" w:rsidRPr="00FA1A9E" w:rsidRDefault="00F5252A" w:rsidP="002F532D">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3385C0"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713D8B67" w14:textId="77777777" w:rsidR="00F5252A" w:rsidRPr="00FA1A9E" w:rsidRDefault="00F5252A" w:rsidP="002F532D">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v:textbox>
              <w10:wrap anchorx="page" anchory="page"/>
              <w10:anchorlock/>
            </v:shape>
          </w:pict>
        </mc:Fallback>
      </mc:AlternateContent>
    </w:r>
    <w:r w:rsidRPr="002F532D">
      <w:rPr>
        <w:noProof/>
        <w:lang w:val="de-DE" w:bidi="de-DE"/>
      </w:rPr>
      <mc:AlternateContent>
        <mc:Choice Requires="wps">
          <w:drawing>
            <wp:anchor distT="0" distB="0" distL="114300" distR="114300" simplePos="0" relativeHeight="251658242" behindDoc="0" locked="1" layoutInCell="1" allowOverlap="1" wp14:anchorId="0554D66E" wp14:editId="22B2FB27">
              <wp:simplePos x="0" y="0"/>
              <wp:positionH relativeFrom="page">
                <wp:posOffset>5973445</wp:posOffset>
              </wp:positionH>
              <wp:positionV relativeFrom="page">
                <wp:posOffset>578485</wp:posOffset>
              </wp:positionV>
              <wp:extent cx="861060" cy="172720"/>
              <wp:effectExtent l="0" t="0" r="15240" b="0"/>
              <wp:wrapNone/>
              <wp:docPr id="85918918"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93D8E72" w14:textId="77777777" w:rsidR="00F5252A" w:rsidRDefault="00F5252A" w:rsidP="002F532D">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4D66E" id="Text Box 5" o:spid="_x0000_s1029" type="#_x0000_t202"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93D8E72" w14:textId="77777777" w:rsidR="00F5252A" w:rsidRDefault="00F5252A" w:rsidP="002F532D">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v:textbox>
              <w10:wrap anchorx="page" anchory="page"/>
              <w10:anchorlock/>
            </v:shape>
          </w:pict>
        </mc:Fallback>
      </mc:AlternateContent>
    </w:r>
    <w:r>
      <w:rPr>
        <w:noProof/>
        <w:color w:val="2B579A"/>
        <w:shd w:val="clear" w:color="auto" w:fill="E6E6E6"/>
        <w:lang w:val="de-DE" w:bidi="de-DE"/>
      </w:rPr>
      <w:drawing>
        <wp:anchor distT="0" distB="0" distL="114300" distR="114300" simplePos="0" relativeHeight="251658245" behindDoc="0" locked="1" layoutInCell="1" allowOverlap="1" wp14:anchorId="4759BBB1" wp14:editId="58825BCD">
          <wp:simplePos x="0" y="0"/>
          <wp:positionH relativeFrom="page">
            <wp:posOffset>900430</wp:posOffset>
          </wp:positionH>
          <wp:positionV relativeFrom="page">
            <wp:posOffset>422275</wp:posOffset>
          </wp:positionV>
          <wp:extent cx="576000" cy="431117"/>
          <wp:effectExtent l="0" t="0" r="0" b="7620"/>
          <wp:wrapNone/>
          <wp:docPr id="1719853030"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0AAA"/>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75"/>
    <w:rsid w:val="000215AE"/>
    <w:rsid w:val="00021BB8"/>
    <w:rsid w:val="000224D3"/>
    <w:rsid w:val="000227D2"/>
    <w:rsid w:val="000227E4"/>
    <w:rsid w:val="0002386F"/>
    <w:rsid w:val="00023F3A"/>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0BB4"/>
    <w:rsid w:val="00041380"/>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3A8"/>
    <w:rsid w:val="00066C19"/>
    <w:rsid w:val="00067AC6"/>
    <w:rsid w:val="00067FE9"/>
    <w:rsid w:val="000701DA"/>
    <w:rsid w:val="00070AAA"/>
    <w:rsid w:val="00070E1D"/>
    <w:rsid w:val="000710D5"/>
    <w:rsid w:val="000712FE"/>
    <w:rsid w:val="000729F0"/>
    <w:rsid w:val="0007312C"/>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E7F"/>
    <w:rsid w:val="000B7F63"/>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6F1C"/>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78B"/>
    <w:rsid w:val="00144D7C"/>
    <w:rsid w:val="00144DF3"/>
    <w:rsid w:val="00145C5C"/>
    <w:rsid w:val="00146526"/>
    <w:rsid w:val="00146789"/>
    <w:rsid w:val="00146E67"/>
    <w:rsid w:val="00146F4C"/>
    <w:rsid w:val="00147B0D"/>
    <w:rsid w:val="00151B97"/>
    <w:rsid w:val="00152425"/>
    <w:rsid w:val="001524D9"/>
    <w:rsid w:val="001534BA"/>
    <w:rsid w:val="00153D26"/>
    <w:rsid w:val="00153D86"/>
    <w:rsid w:val="00154476"/>
    <w:rsid w:val="0015447D"/>
    <w:rsid w:val="001558E8"/>
    <w:rsid w:val="00156790"/>
    <w:rsid w:val="00156B9A"/>
    <w:rsid w:val="00156EFA"/>
    <w:rsid w:val="00157E10"/>
    <w:rsid w:val="00157ED0"/>
    <w:rsid w:val="00160B06"/>
    <w:rsid w:val="001612EE"/>
    <w:rsid w:val="0016167C"/>
    <w:rsid w:val="00161849"/>
    <w:rsid w:val="00162973"/>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388"/>
    <w:rsid w:val="0019555F"/>
    <w:rsid w:val="0019591C"/>
    <w:rsid w:val="00196FD1"/>
    <w:rsid w:val="00197BAA"/>
    <w:rsid w:val="001A1706"/>
    <w:rsid w:val="001A1EE7"/>
    <w:rsid w:val="001A27C1"/>
    <w:rsid w:val="001A369F"/>
    <w:rsid w:val="001A47C0"/>
    <w:rsid w:val="001A51AB"/>
    <w:rsid w:val="001A62F6"/>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015"/>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969"/>
    <w:rsid w:val="002601CE"/>
    <w:rsid w:val="00260CCC"/>
    <w:rsid w:val="00260DA7"/>
    <w:rsid w:val="0026149B"/>
    <w:rsid w:val="0026238D"/>
    <w:rsid w:val="00263DDC"/>
    <w:rsid w:val="00264ACB"/>
    <w:rsid w:val="00264AF1"/>
    <w:rsid w:val="0026525D"/>
    <w:rsid w:val="00265283"/>
    <w:rsid w:val="00265528"/>
    <w:rsid w:val="00265C5E"/>
    <w:rsid w:val="00266092"/>
    <w:rsid w:val="00266AA6"/>
    <w:rsid w:val="00266CD8"/>
    <w:rsid w:val="00270364"/>
    <w:rsid w:val="002713D9"/>
    <w:rsid w:val="0027235F"/>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2B5E"/>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386"/>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9B5"/>
    <w:rsid w:val="00327F1B"/>
    <w:rsid w:val="003307EA"/>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458"/>
    <w:rsid w:val="00361E40"/>
    <w:rsid w:val="00362712"/>
    <w:rsid w:val="00362C9C"/>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478F"/>
    <w:rsid w:val="003756B5"/>
    <w:rsid w:val="00375ACD"/>
    <w:rsid w:val="00375C9F"/>
    <w:rsid w:val="00375DD2"/>
    <w:rsid w:val="003760C6"/>
    <w:rsid w:val="00377278"/>
    <w:rsid w:val="0037762C"/>
    <w:rsid w:val="00377D9F"/>
    <w:rsid w:val="00381B95"/>
    <w:rsid w:val="0038207C"/>
    <w:rsid w:val="0038295F"/>
    <w:rsid w:val="00382E7B"/>
    <w:rsid w:val="00383AB1"/>
    <w:rsid w:val="003840D6"/>
    <w:rsid w:val="00384384"/>
    <w:rsid w:val="0038493D"/>
    <w:rsid w:val="00385D51"/>
    <w:rsid w:val="00386790"/>
    <w:rsid w:val="00386F58"/>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0632"/>
    <w:rsid w:val="004115B3"/>
    <w:rsid w:val="0041250C"/>
    <w:rsid w:val="00412762"/>
    <w:rsid w:val="00413542"/>
    <w:rsid w:val="0041365F"/>
    <w:rsid w:val="004136DA"/>
    <w:rsid w:val="00413CC8"/>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7CF"/>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70472"/>
    <w:rsid w:val="004704BD"/>
    <w:rsid w:val="00470E32"/>
    <w:rsid w:val="004715FE"/>
    <w:rsid w:val="00472145"/>
    <w:rsid w:val="00473814"/>
    <w:rsid w:val="004746C2"/>
    <w:rsid w:val="004749E8"/>
    <w:rsid w:val="00474AC3"/>
    <w:rsid w:val="004755D2"/>
    <w:rsid w:val="00475940"/>
    <w:rsid w:val="00476695"/>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B1C54"/>
    <w:rsid w:val="004B2858"/>
    <w:rsid w:val="004B3C11"/>
    <w:rsid w:val="004B51A6"/>
    <w:rsid w:val="004B5DE4"/>
    <w:rsid w:val="004B6063"/>
    <w:rsid w:val="004B685D"/>
    <w:rsid w:val="004B7D5F"/>
    <w:rsid w:val="004C0997"/>
    <w:rsid w:val="004C1E74"/>
    <w:rsid w:val="004C32E7"/>
    <w:rsid w:val="004C3D61"/>
    <w:rsid w:val="004C4970"/>
    <w:rsid w:val="004C6428"/>
    <w:rsid w:val="004C6542"/>
    <w:rsid w:val="004C7C74"/>
    <w:rsid w:val="004C7D27"/>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4690"/>
    <w:rsid w:val="00506504"/>
    <w:rsid w:val="005071DC"/>
    <w:rsid w:val="0051241D"/>
    <w:rsid w:val="00512A06"/>
    <w:rsid w:val="00512C79"/>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5C71"/>
    <w:rsid w:val="00526185"/>
    <w:rsid w:val="00526367"/>
    <w:rsid w:val="00526853"/>
    <w:rsid w:val="00526A77"/>
    <w:rsid w:val="00527BC0"/>
    <w:rsid w:val="00527CD6"/>
    <w:rsid w:val="00527D95"/>
    <w:rsid w:val="00530009"/>
    <w:rsid w:val="005327DB"/>
    <w:rsid w:val="005328CD"/>
    <w:rsid w:val="00532A2A"/>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248A"/>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78"/>
    <w:rsid w:val="005F1EE6"/>
    <w:rsid w:val="005F2611"/>
    <w:rsid w:val="005F2CFB"/>
    <w:rsid w:val="005F350E"/>
    <w:rsid w:val="005F41F2"/>
    <w:rsid w:val="005F5595"/>
    <w:rsid w:val="005F6EF8"/>
    <w:rsid w:val="005F78BD"/>
    <w:rsid w:val="0060000A"/>
    <w:rsid w:val="00600AFB"/>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6EA9"/>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D0B52"/>
    <w:rsid w:val="006D0F5C"/>
    <w:rsid w:val="006D1161"/>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974"/>
    <w:rsid w:val="00712AE9"/>
    <w:rsid w:val="00712E57"/>
    <w:rsid w:val="00712F91"/>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04AD"/>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4CC5"/>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BCE"/>
    <w:rsid w:val="00836D17"/>
    <w:rsid w:val="00836F3C"/>
    <w:rsid w:val="00837673"/>
    <w:rsid w:val="00837917"/>
    <w:rsid w:val="00837C49"/>
    <w:rsid w:val="00837D6B"/>
    <w:rsid w:val="00840AD0"/>
    <w:rsid w:val="0084132E"/>
    <w:rsid w:val="00842713"/>
    <w:rsid w:val="00842B3A"/>
    <w:rsid w:val="00842C7A"/>
    <w:rsid w:val="00843632"/>
    <w:rsid w:val="00845751"/>
    <w:rsid w:val="00846245"/>
    <w:rsid w:val="00846433"/>
    <w:rsid w:val="008464E6"/>
    <w:rsid w:val="00846A4D"/>
    <w:rsid w:val="00846BE4"/>
    <w:rsid w:val="0084774D"/>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2E0"/>
    <w:rsid w:val="008644F4"/>
    <w:rsid w:val="008649D2"/>
    <w:rsid w:val="008657F7"/>
    <w:rsid w:val="00866070"/>
    <w:rsid w:val="00866981"/>
    <w:rsid w:val="00866D41"/>
    <w:rsid w:val="00867648"/>
    <w:rsid w:val="00867D16"/>
    <w:rsid w:val="00870274"/>
    <w:rsid w:val="008713FC"/>
    <w:rsid w:val="00872394"/>
    <w:rsid w:val="00873CD6"/>
    <w:rsid w:val="008767DD"/>
    <w:rsid w:val="00876E72"/>
    <w:rsid w:val="0087704F"/>
    <w:rsid w:val="008802AE"/>
    <w:rsid w:val="00880558"/>
    <w:rsid w:val="008808CA"/>
    <w:rsid w:val="00880D44"/>
    <w:rsid w:val="008812A9"/>
    <w:rsid w:val="00881E35"/>
    <w:rsid w:val="008824D9"/>
    <w:rsid w:val="00882FF0"/>
    <w:rsid w:val="008836F3"/>
    <w:rsid w:val="008837B6"/>
    <w:rsid w:val="00884014"/>
    <w:rsid w:val="0088405A"/>
    <w:rsid w:val="008850BE"/>
    <w:rsid w:val="0088535F"/>
    <w:rsid w:val="00885B9A"/>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36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1CD4"/>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636"/>
    <w:rsid w:val="009339BB"/>
    <w:rsid w:val="00933CBD"/>
    <w:rsid w:val="00934263"/>
    <w:rsid w:val="00934E60"/>
    <w:rsid w:val="00935A01"/>
    <w:rsid w:val="00935BA4"/>
    <w:rsid w:val="00935C79"/>
    <w:rsid w:val="00936080"/>
    <w:rsid w:val="00937BF7"/>
    <w:rsid w:val="00937E3E"/>
    <w:rsid w:val="009406AD"/>
    <w:rsid w:val="00941361"/>
    <w:rsid w:val="00941F1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471"/>
    <w:rsid w:val="00964FE8"/>
    <w:rsid w:val="00965717"/>
    <w:rsid w:val="0096595F"/>
    <w:rsid w:val="00965FDC"/>
    <w:rsid w:val="00966024"/>
    <w:rsid w:val="00966963"/>
    <w:rsid w:val="00966B20"/>
    <w:rsid w:val="00967212"/>
    <w:rsid w:val="00967480"/>
    <w:rsid w:val="00967EAC"/>
    <w:rsid w:val="009701CA"/>
    <w:rsid w:val="009716E8"/>
    <w:rsid w:val="00972F3D"/>
    <w:rsid w:val="00973696"/>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A4F"/>
    <w:rsid w:val="009C3D93"/>
    <w:rsid w:val="009C58CE"/>
    <w:rsid w:val="009C779D"/>
    <w:rsid w:val="009D1232"/>
    <w:rsid w:val="009D22CF"/>
    <w:rsid w:val="009D3EF1"/>
    <w:rsid w:val="009D4BE7"/>
    <w:rsid w:val="009D517E"/>
    <w:rsid w:val="009D59AF"/>
    <w:rsid w:val="009D612C"/>
    <w:rsid w:val="009D734E"/>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40CA0"/>
    <w:rsid w:val="00A40F14"/>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7658"/>
    <w:rsid w:val="00A90D94"/>
    <w:rsid w:val="00A9144C"/>
    <w:rsid w:val="00A9256C"/>
    <w:rsid w:val="00A9281B"/>
    <w:rsid w:val="00A92CB2"/>
    <w:rsid w:val="00A931B3"/>
    <w:rsid w:val="00A93596"/>
    <w:rsid w:val="00A93806"/>
    <w:rsid w:val="00A9532B"/>
    <w:rsid w:val="00A95FAC"/>
    <w:rsid w:val="00A966A1"/>
    <w:rsid w:val="00A966A8"/>
    <w:rsid w:val="00A96CF0"/>
    <w:rsid w:val="00AA2B09"/>
    <w:rsid w:val="00AA2C4C"/>
    <w:rsid w:val="00AA2FFB"/>
    <w:rsid w:val="00AA38B5"/>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FE7"/>
    <w:rsid w:val="00AF01B8"/>
    <w:rsid w:val="00AF0D09"/>
    <w:rsid w:val="00AF0FC2"/>
    <w:rsid w:val="00AF2699"/>
    <w:rsid w:val="00AF3497"/>
    <w:rsid w:val="00AF36BF"/>
    <w:rsid w:val="00AF3B5A"/>
    <w:rsid w:val="00AF6320"/>
    <w:rsid w:val="00AF679F"/>
    <w:rsid w:val="00AF6943"/>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17CE4"/>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B14"/>
    <w:rsid w:val="00B37E18"/>
    <w:rsid w:val="00B42BB8"/>
    <w:rsid w:val="00B42DF2"/>
    <w:rsid w:val="00B436C2"/>
    <w:rsid w:val="00B43ADD"/>
    <w:rsid w:val="00B445E8"/>
    <w:rsid w:val="00B455E2"/>
    <w:rsid w:val="00B46429"/>
    <w:rsid w:val="00B4671B"/>
    <w:rsid w:val="00B47A3D"/>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2B06"/>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CB9"/>
    <w:rsid w:val="00B75F91"/>
    <w:rsid w:val="00B771CB"/>
    <w:rsid w:val="00B77693"/>
    <w:rsid w:val="00B77F97"/>
    <w:rsid w:val="00B8061B"/>
    <w:rsid w:val="00B80DFC"/>
    <w:rsid w:val="00B821D2"/>
    <w:rsid w:val="00B82A50"/>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760E"/>
    <w:rsid w:val="00BA119C"/>
    <w:rsid w:val="00BA13B0"/>
    <w:rsid w:val="00BA1CA2"/>
    <w:rsid w:val="00BA2792"/>
    <w:rsid w:val="00BA32EE"/>
    <w:rsid w:val="00BA3788"/>
    <w:rsid w:val="00BA3E77"/>
    <w:rsid w:val="00BA4050"/>
    <w:rsid w:val="00BA5BD1"/>
    <w:rsid w:val="00BA61E6"/>
    <w:rsid w:val="00BB0056"/>
    <w:rsid w:val="00BB09B5"/>
    <w:rsid w:val="00BB0BFA"/>
    <w:rsid w:val="00BB24AA"/>
    <w:rsid w:val="00BB25E4"/>
    <w:rsid w:val="00BB2B72"/>
    <w:rsid w:val="00BB2D46"/>
    <w:rsid w:val="00BB3A37"/>
    <w:rsid w:val="00BB3BFA"/>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48"/>
    <w:rsid w:val="00BE1BC6"/>
    <w:rsid w:val="00BE2098"/>
    <w:rsid w:val="00BE3905"/>
    <w:rsid w:val="00BE3DD2"/>
    <w:rsid w:val="00BE42BA"/>
    <w:rsid w:val="00BE4435"/>
    <w:rsid w:val="00BE49D3"/>
    <w:rsid w:val="00BE60C9"/>
    <w:rsid w:val="00BE6DCA"/>
    <w:rsid w:val="00BE75A0"/>
    <w:rsid w:val="00BE7E0E"/>
    <w:rsid w:val="00BF1696"/>
    <w:rsid w:val="00BF20A4"/>
    <w:rsid w:val="00BF27AD"/>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0FD"/>
    <w:rsid w:val="00C176BF"/>
    <w:rsid w:val="00C22B00"/>
    <w:rsid w:val="00C22F6A"/>
    <w:rsid w:val="00C2400D"/>
    <w:rsid w:val="00C243A7"/>
    <w:rsid w:val="00C243CC"/>
    <w:rsid w:val="00C244A6"/>
    <w:rsid w:val="00C248A9"/>
    <w:rsid w:val="00C24958"/>
    <w:rsid w:val="00C24DBF"/>
    <w:rsid w:val="00C25A05"/>
    <w:rsid w:val="00C25DDF"/>
    <w:rsid w:val="00C2607B"/>
    <w:rsid w:val="00C2790C"/>
    <w:rsid w:val="00C27B3D"/>
    <w:rsid w:val="00C27C2A"/>
    <w:rsid w:val="00C302F7"/>
    <w:rsid w:val="00C30367"/>
    <w:rsid w:val="00C30652"/>
    <w:rsid w:val="00C30A63"/>
    <w:rsid w:val="00C32894"/>
    <w:rsid w:val="00C328E8"/>
    <w:rsid w:val="00C32902"/>
    <w:rsid w:val="00C32F6A"/>
    <w:rsid w:val="00C33744"/>
    <w:rsid w:val="00C3427F"/>
    <w:rsid w:val="00C343FE"/>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6959"/>
    <w:rsid w:val="00C67B03"/>
    <w:rsid w:val="00C7097B"/>
    <w:rsid w:val="00C71C38"/>
    <w:rsid w:val="00C71CBB"/>
    <w:rsid w:val="00C728F1"/>
    <w:rsid w:val="00C7335D"/>
    <w:rsid w:val="00C73DCC"/>
    <w:rsid w:val="00C742C8"/>
    <w:rsid w:val="00C748EF"/>
    <w:rsid w:val="00C74E6E"/>
    <w:rsid w:val="00C7560A"/>
    <w:rsid w:val="00C75F75"/>
    <w:rsid w:val="00C7652F"/>
    <w:rsid w:val="00C80826"/>
    <w:rsid w:val="00C80FBC"/>
    <w:rsid w:val="00C8243D"/>
    <w:rsid w:val="00C8265C"/>
    <w:rsid w:val="00C82E51"/>
    <w:rsid w:val="00C8379E"/>
    <w:rsid w:val="00C83E48"/>
    <w:rsid w:val="00C85040"/>
    <w:rsid w:val="00C85051"/>
    <w:rsid w:val="00C85108"/>
    <w:rsid w:val="00C85DCB"/>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1C0D"/>
    <w:rsid w:val="00CE2297"/>
    <w:rsid w:val="00CE2680"/>
    <w:rsid w:val="00CE3B7D"/>
    <w:rsid w:val="00CE5820"/>
    <w:rsid w:val="00CE58AA"/>
    <w:rsid w:val="00CE60AD"/>
    <w:rsid w:val="00CE6D54"/>
    <w:rsid w:val="00CE71AA"/>
    <w:rsid w:val="00CE77AA"/>
    <w:rsid w:val="00CF06E7"/>
    <w:rsid w:val="00CF0917"/>
    <w:rsid w:val="00CF0D35"/>
    <w:rsid w:val="00CF18B3"/>
    <w:rsid w:val="00CF22C2"/>
    <w:rsid w:val="00CF26EB"/>
    <w:rsid w:val="00CF2C61"/>
    <w:rsid w:val="00CF3B2D"/>
    <w:rsid w:val="00CF3F41"/>
    <w:rsid w:val="00CF44EC"/>
    <w:rsid w:val="00CF4F82"/>
    <w:rsid w:val="00CF51B2"/>
    <w:rsid w:val="00CF5AEF"/>
    <w:rsid w:val="00CF6A10"/>
    <w:rsid w:val="00CF7D04"/>
    <w:rsid w:val="00D001F5"/>
    <w:rsid w:val="00D00611"/>
    <w:rsid w:val="00D0063C"/>
    <w:rsid w:val="00D026A4"/>
    <w:rsid w:val="00D03AF7"/>
    <w:rsid w:val="00D046E5"/>
    <w:rsid w:val="00D0587B"/>
    <w:rsid w:val="00D07A19"/>
    <w:rsid w:val="00D10230"/>
    <w:rsid w:val="00D10467"/>
    <w:rsid w:val="00D128FD"/>
    <w:rsid w:val="00D15CCF"/>
    <w:rsid w:val="00D16A59"/>
    <w:rsid w:val="00D16B73"/>
    <w:rsid w:val="00D16D1F"/>
    <w:rsid w:val="00D16F4A"/>
    <w:rsid w:val="00D17784"/>
    <w:rsid w:val="00D17AE2"/>
    <w:rsid w:val="00D17DC0"/>
    <w:rsid w:val="00D20615"/>
    <w:rsid w:val="00D21120"/>
    <w:rsid w:val="00D218CF"/>
    <w:rsid w:val="00D21C95"/>
    <w:rsid w:val="00D21F25"/>
    <w:rsid w:val="00D2220B"/>
    <w:rsid w:val="00D226CB"/>
    <w:rsid w:val="00D22F0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6420"/>
    <w:rsid w:val="00D47349"/>
    <w:rsid w:val="00D473C3"/>
    <w:rsid w:val="00D47471"/>
    <w:rsid w:val="00D47FEA"/>
    <w:rsid w:val="00D516D8"/>
    <w:rsid w:val="00D51E01"/>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C12"/>
    <w:rsid w:val="00D7333F"/>
    <w:rsid w:val="00D75F0B"/>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B6E"/>
    <w:rsid w:val="00D93935"/>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0F11"/>
    <w:rsid w:val="00DC117B"/>
    <w:rsid w:val="00DC261B"/>
    <w:rsid w:val="00DC2675"/>
    <w:rsid w:val="00DC28E8"/>
    <w:rsid w:val="00DC2B02"/>
    <w:rsid w:val="00DC4587"/>
    <w:rsid w:val="00DC4D9F"/>
    <w:rsid w:val="00DC584A"/>
    <w:rsid w:val="00DC59EC"/>
    <w:rsid w:val="00DC5ED0"/>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EC4"/>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66E0"/>
    <w:rsid w:val="00EB74CD"/>
    <w:rsid w:val="00EB7BF1"/>
    <w:rsid w:val="00EC106F"/>
    <w:rsid w:val="00EC16CF"/>
    <w:rsid w:val="00EC1C98"/>
    <w:rsid w:val="00EC2806"/>
    <w:rsid w:val="00EC2C8E"/>
    <w:rsid w:val="00EC2E15"/>
    <w:rsid w:val="00EC3A41"/>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483D"/>
    <w:rsid w:val="00F06D8E"/>
    <w:rsid w:val="00F07D53"/>
    <w:rsid w:val="00F111DF"/>
    <w:rsid w:val="00F1366B"/>
    <w:rsid w:val="00F15D61"/>
    <w:rsid w:val="00F16343"/>
    <w:rsid w:val="00F16599"/>
    <w:rsid w:val="00F17170"/>
    <w:rsid w:val="00F205FD"/>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4AA8"/>
    <w:rsid w:val="00F44C48"/>
    <w:rsid w:val="00F44D33"/>
    <w:rsid w:val="00F458C6"/>
    <w:rsid w:val="00F45AA6"/>
    <w:rsid w:val="00F471A1"/>
    <w:rsid w:val="00F50566"/>
    <w:rsid w:val="00F50A98"/>
    <w:rsid w:val="00F52145"/>
    <w:rsid w:val="00F521D7"/>
    <w:rsid w:val="00F5252A"/>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D2772"/>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paragraph" w:styleId="Listenabsatz">
    <w:name w:val="List Paragraph"/>
    <w:basedOn w:val="Standard"/>
    <w:uiPriority w:val="34"/>
    <w:qFormat/>
    <w:pPr>
      <w:ind w:left="720"/>
      <w:contextualSpacing/>
    </w:pPr>
  </w:style>
  <w:style w:type="paragraph" w:styleId="StandardWeb">
    <w:name w:val="Normal (Web)"/>
    <w:basedOn w:val="Standard"/>
    <w:uiPriority w:val="99"/>
    <w:semiHidden/>
    <w:unhideWhenUsed/>
    <w:rsid w:val="00BF27A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mailto:eric.palonen@sonova.com"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sennheiser-hearing.com/"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ennheiser-hearing.com/de-D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3657ec-da50-46a2-a33f-3800ce6c403b">
      <Terms xmlns="http://schemas.microsoft.com/office/infopath/2007/PartnerControls"/>
    </lcf76f155ced4ddcb4097134ff3c332f>
    <TaxCatchAll xmlns="01c11418-4bdd-4fba-b150-41583c1c105c" xsi:nil="true"/>
    <MediaLengthInSeconds xmlns="fec7e5f1-739c-4514-ba0e-aaa6b1d17424" xsi:nil="true"/>
    <SharedWithUsers xmlns="89cf39f9-7c08-41d2-a644-27711a0b3bfe">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52F065001A444D983A2C9CC9BA6E33" ma:contentTypeVersion="5" ma:contentTypeDescription="Create a new document." ma:contentTypeScope="" ma:versionID="700e9605f04d6f0f3c545cdbce5c49ff">
  <xsd:schema xmlns:xsd="http://www.w3.org/2001/XMLSchema" xmlns:xs="http://www.w3.org/2001/XMLSchema" xmlns:p="http://schemas.microsoft.com/office/2006/metadata/properties" xmlns:ns2="e13657ec-da50-46a2-a33f-3800ce6c403b" xmlns:ns3="01c11418-4bdd-4fba-b150-41583c1c105c" xmlns:ns4="fec7e5f1-739c-4514-ba0e-aaa6b1d17424" xmlns:ns5="89cf39f9-7c08-41d2-a644-27711a0b3bfe" targetNamespace="http://schemas.microsoft.com/office/2006/metadata/properties" ma:root="true" ma:fieldsID="6d84123d394e339bf352a68be0b628c4" ns2:_="" ns3:_="" ns4:_="" ns5:_="">
    <xsd:import namespace="e13657ec-da50-46a2-a33f-3800ce6c403b"/>
    <xsd:import namespace="01c11418-4bdd-4fba-b150-41583c1c105c"/>
    <xsd:import namespace="fec7e5f1-739c-4514-ba0e-aaa6b1d17424"/>
    <xsd:import namespace="89cf39f9-7c08-41d2-a644-27711a0b3bfe"/>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5:SharedWithUsers" minOccurs="0"/>
                <xsd:element ref="ns5:SharedWithDetails" minOccurs="0"/>
                <xsd:element ref="ns4:MediaServiceAutoKeyPoints" minOccurs="0"/>
                <xsd:element ref="ns4:MediaServiceKeyPoints" minOccurs="0"/>
                <xsd:element ref="ns4: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3657ec-da50-46a2-a33f-3800ce6c403b"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c11418-4bdd-4fba-b150-41583c1c105c"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470c5bd-90de-4b62-be17-1fceb2c57ea9}" ma:internalName="TaxCatchAll" ma:showField="CatchAllData" ma:web="01c11418-4bdd-4fba-b150-41583c1c10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c7e5f1-739c-4514-ba0e-aaa6b1d174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cf39f9-7c08-41d2-a644-27711a0b3b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13657ec-da50-46a2-a33f-3800ce6c403b"/>
    <ds:schemaRef ds:uri="01c11418-4bdd-4fba-b150-41583c1c105c"/>
    <ds:schemaRef ds:uri="fec7e5f1-739c-4514-ba0e-aaa6b1d17424"/>
    <ds:schemaRef ds:uri="89cf39f9-7c08-41d2-a644-27711a0b3bfe"/>
  </ds:schemaRefs>
</ds:datastoreItem>
</file>

<file path=customXml/itemProps4.xml><?xml version="1.0" encoding="utf-8"?>
<ds:datastoreItem xmlns:ds="http://schemas.openxmlformats.org/officeDocument/2006/customXml" ds:itemID="{A9A6D7C1-3687-4092-9CC3-23D65EBAD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3657ec-da50-46a2-a33f-3800ce6c403b"/>
    <ds:schemaRef ds:uri="01c11418-4bdd-4fba-b150-41583c1c105c"/>
    <ds:schemaRef ds:uri="fec7e5f1-739c-4514-ba0e-aaa6b1d17424"/>
    <ds:schemaRef ds:uri="89cf39f9-7c08-41d2-a644-27711a0b3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62</Words>
  <Characters>7957</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Letter</vt:lpstr>
    </vt:vector>
  </TitlesOfParts>
  <Company>Sennheiser electronic GmbH &amp; Co. KG</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Lena Gensch</cp:lastModifiedBy>
  <cp:revision>4</cp:revision>
  <cp:lastPrinted>2026-01-20T11:20:00Z</cp:lastPrinted>
  <dcterms:created xsi:type="dcterms:W3CDTF">2026-01-20T11:20:00Z</dcterms:created>
  <dcterms:modified xsi:type="dcterms:W3CDTF">2026-01-2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52F065001A444D983A2C9CC9BA6E3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